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609C" w:rsidRPr="001A5238" w:rsidRDefault="001A5238" w:rsidP="001A5238">
      <w:pPr>
        <w:jc w:val="center"/>
        <w:rPr>
          <w:rFonts w:ascii="Hacen Liner Screen St" w:hAnsi="Hacen Liner Screen St" w:cs="Hacen Liner Screen St"/>
          <w:sz w:val="56"/>
          <w:szCs w:val="56"/>
        </w:rPr>
      </w:pPr>
      <w:r w:rsidRPr="001A5238">
        <w:rPr>
          <w:rFonts w:ascii="Hacen Liner Screen St" w:hAnsi="Hacen Liner Screen St" w:cs="Hacen Liner Screen St"/>
          <w:sz w:val="56"/>
          <w:szCs w:val="56"/>
        </w:rPr>
        <w:t>XRSound GUI</w:t>
      </w:r>
    </w:p>
    <w:p w:rsidR="001A5238" w:rsidRDefault="001A5238" w:rsidP="001A5238">
      <w:pPr>
        <w:jc w:val="center"/>
        <w:rPr>
          <w:rFonts w:ascii="Hacen Liner Screen St" w:hAnsi="Hacen Liner Screen St" w:cs="Hacen Liner Screen St"/>
          <w:sz w:val="34"/>
          <w:szCs w:val="34"/>
        </w:rPr>
      </w:pPr>
      <w:r w:rsidRPr="001A5238">
        <w:rPr>
          <w:rFonts w:ascii="Hacen Liner Screen St" w:hAnsi="Hacen Liner Screen St" w:cs="Hacen Liner Screen St"/>
          <w:sz w:val="34"/>
          <w:szCs w:val="34"/>
        </w:rPr>
        <w:t xml:space="preserve">XRSound GUI is a graphical interface to configure XRSound. Instead of opening the configuration file in </w:t>
      </w:r>
      <w:r>
        <w:rPr>
          <w:rFonts w:ascii="Hacen Liner Screen St" w:hAnsi="Hacen Liner Screen St" w:cs="Hacen Liner Screen St"/>
          <w:sz w:val="34"/>
          <w:szCs w:val="34"/>
        </w:rPr>
        <w:t>a text editor, edit the values directly from this lightweight interface.</w:t>
      </w:r>
    </w:p>
    <w:p w:rsidR="001A5238" w:rsidRDefault="001A5238" w:rsidP="001A5238">
      <w:pPr>
        <w:jc w:val="center"/>
        <w:rPr>
          <w:rFonts w:ascii="Hacen Liner Screen St" w:hAnsi="Hacen Liner Screen St" w:cs="Hacen Liner Screen St"/>
          <w:sz w:val="48"/>
          <w:szCs w:val="48"/>
        </w:rPr>
      </w:pPr>
      <w:r>
        <w:rPr>
          <w:rFonts w:ascii="Hacen Liner Screen St" w:hAnsi="Hacen Liner Screen St" w:cs="Hacen Liner Screen St"/>
          <w:sz w:val="48"/>
          <w:szCs w:val="48"/>
        </w:rPr>
        <w:t>How to use</w:t>
      </w:r>
    </w:p>
    <w:p w:rsidR="001A5238" w:rsidRDefault="001A5238" w:rsidP="001A5238">
      <w:pPr>
        <w:jc w:val="center"/>
        <w:rPr>
          <w:rFonts w:ascii="Hacen Liner Screen St" w:hAnsi="Hacen Liner Screen St" w:cs="Hacen Liner Screen St"/>
          <w:sz w:val="32"/>
          <w:szCs w:val="32"/>
        </w:rPr>
      </w:pPr>
      <w:r>
        <w:rPr>
          <w:rFonts w:ascii="Hacen Liner Screen St" w:hAnsi="Hacen Liner Screen St" w:cs="Hacen Liner Screen St"/>
          <w:sz w:val="32"/>
          <w:szCs w:val="32"/>
        </w:rPr>
        <w:t>Simply open XRSound GUI.exe file from the program folder. If that’s your first one, a dialog will appear to set Orbiter folder:</w:t>
      </w:r>
    </w:p>
    <w:p w:rsidR="001A5238" w:rsidRDefault="001A5238" w:rsidP="001A5238">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5943600" cy="37274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RSound-GUI_2019-01-28_06-53-06.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727450"/>
                    </a:xfrm>
                    <a:prstGeom prst="rect">
                      <a:avLst/>
                    </a:prstGeom>
                  </pic:spPr>
                </pic:pic>
              </a:graphicData>
            </a:graphic>
          </wp:inline>
        </w:drawing>
      </w:r>
    </w:p>
    <w:p w:rsidR="001A5238" w:rsidRDefault="001A5238" w:rsidP="001A5238">
      <w:pPr>
        <w:jc w:val="center"/>
        <w:rPr>
          <w:rFonts w:ascii="Hacen Liner Screen St" w:hAnsi="Hacen Liner Screen St" w:cs="Hacen Liner Screen St"/>
          <w:sz w:val="32"/>
          <w:szCs w:val="32"/>
        </w:rPr>
      </w:pPr>
      <w:r>
        <w:rPr>
          <w:rFonts w:ascii="Hacen Liner Screen St" w:hAnsi="Hacen Liner Screen St" w:cs="Hacen Liner Screen St"/>
          <w:sz w:val="32"/>
          <w:szCs w:val="32"/>
        </w:rPr>
        <w:t>Select Orbiter folder (Where Orbiter.exe file exists) and hit ‘Select Folder’ button.</w:t>
      </w:r>
    </w:p>
    <w:p w:rsidR="001A5238" w:rsidRDefault="001A5238" w:rsidP="001A5238">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If the folder is correct and XRSound is installed, the main interface will appear:</w:t>
      </w:r>
    </w:p>
    <w:p w:rsidR="001A5238" w:rsidRDefault="00DD0604" w:rsidP="001A5238">
      <w:pPr>
        <w:jc w:val="center"/>
        <w:rPr>
          <w:rFonts w:ascii="Hacen Liner Screen St" w:hAnsi="Hacen Liner Screen St" w:cs="Hacen Liner Screen St"/>
          <w:sz w:val="32"/>
          <w:szCs w:val="32"/>
        </w:rPr>
      </w:pPr>
      <w:bookmarkStart w:id="0" w:name="_GoBack"/>
      <w:r>
        <w:rPr>
          <w:rFonts w:ascii="Hacen Liner Screen St" w:hAnsi="Hacen Liner Screen St" w:cs="Hacen Liner Screen St"/>
          <w:noProof/>
          <w:sz w:val="32"/>
          <w:szCs w:val="32"/>
        </w:rPr>
        <w:drawing>
          <wp:inline distT="0" distB="0" distL="0" distR="0">
            <wp:extent cx="5943600" cy="4897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RSound GUI.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897755"/>
                    </a:xfrm>
                    <a:prstGeom prst="rect">
                      <a:avLst/>
                    </a:prstGeom>
                  </pic:spPr>
                </pic:pic>
              </a:graphicData>
            </a:graphic>
          </wp:inline>
        </w:drawing>
      </w:r>
      <w:bookmarkEnd w:id="0"/>
    </w:p>
    <w:p w:rsidR="001A5238" w:rsidRDefault="001A5238" w:rsidP="001A5238">
      <w:pPr>
        <w:jc w:val="center"/>
        <w:rPr>
          <w:rFonts w:ascii="Hacen Liner Screen St" w:hAnsi="Hacen Liner Screen St" w:cs="Hacen Liner Screen St"/>
          <w:sz w:val="32"/>
          <w:szCs w:val="32"/>
        </w:rPr>
      </w:pPr>
      <w:r>
        <w:rPr>
          <w:rFonts w:ascii="Hacen Liner Screen St" w:hAnsi="Hacen Liner Screen St" w:cs="Hacen Liner Screen St"/>
          <w:sz w:val="32"/>
          <w:szCs w:val="32"/>
        </w:rPr>
        <w:t>The interface will appear disabled if the selected folder was wrong, or XRSound isn’t installed.</w:t>
      </w:r>
    </w:p>
    <w:p w:rsidR="001A5238" w:rsidRDefault="001A5238" w:rsidP="00FE7224">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Start editing the options as you like. You can find a reference below with explanation to each option. After finishing, </w:t>
      </w:r>
      <w:r w:rsidRPr="001A5238">
        <w:rPr>
          <w:rFonts w:ascii="Hacen Liner Screen St" w:hAnsi="Hacen Liner Screen St" w:cs="Hacen Liner Screen St"/>
          <w:b/>
          <w:bCs/>
          <w:sz w:val="32"/>
          <w:szCs w:val="32"/>
          <w:u w:val="single"/>
        </w:rPr>
        <w:t xml:space="preserve">you </w:t>
      </w:r>
      <w:r w:rsidR="00FE7224">
        <w:rPr>
          <w:rFonts w:ascii="Hacen Liner Screen St" w:hAnsi="Hacen Liner Screen St" w:cs="Hacen Liner Screen St"/>
          <w:b/>
          <w:bCs/>
          <w:sz w:val="32"/>
          <w:szCs w:val="32"/>
          <w:u w:val="single"/>
        </w:rPr>
        <w:t>must</w:t>
      </w:r>
      <w:r w:rsidRPr="001A5238">
        <w:rPr>
          <w:rFonts w:ascii="Hacen Liner Screen St" w:hAnsi="Hacen Liner Screen St" w:cs="Hacen Liner Screen St"/>
          <w:b/>
          <w:bCs/>
          <w:sz w:val="32"/>
          <w:szCs w:val="32"/>
          <w:u w:val="single"/>
        </w:rPr>
        <w:t xml:space="preserve"> hit ‘Apply’ button</w:t>
      </w:r>
      <w:r w:rsidR="00FE7224">
        <w:rPr>
          <w:rFonts w:ascii="Hacen Liner Screen St" w:hAnsi="Hacen Liner Screen St" w:cs="Hacen Liner Screen St"/>
          <w:sz w:val="32"/>
          <w:szCs w:val="32"/>
        </w:rPr>
        <w:t xml:space="preserve"> to save your changes, </w:t>
      </w:r>
      <w:r w:rsidR="00FE7224" w:rsidRPr="00F71790">
        <w:rPr>
          <w:rFonts w:ascii="Hacen Liner Screen St" w:hAnsi="Hacen Liner Screen St" w:cs="Hacen Liner Screen St"/>
          <w:noProof/>
          <w:sz w:val="32"/>
          <w:szCs w:val="32"/>
        </w:rPr>
        <w:t>otherwise</w:t>
      </w:r>
      <w:r w:rsidR="00F71790">
        <w:rPr>
          <w:rFonts w:ascii="Hacen Liner Screen St" w:hAnsi="Hacen Liner Screen St" w:cs="Hacen Liner Screen St"/>
          <w:noProof/>
          <w:sz w:val="32"/>
          <w:szCs w:val="32"/>
        </w:rPr>
        <w:t>,</w:t>
      </w:r>
      <w:r w:rsidR="00FE7224">
        <w:rPr>
          <w:rFonts w:ascii="Hacen Liner Screen St" w:hAnsi="Hacen Liner Screen St" w:cs="Hacen Liner Screen St"/>
          <w:sz w:val="32"/>
          <w:szCs w:val="32"/>
        </w:rPr>
        <w:t xml:space="preserve"> you’ll </w:t>
      </w:r>
      <w:r w:rsidR="00FE7224" w:rsidRPr="00F71790">
        <w:rPr>
          <w:rFonts w:ascii="Hacen Liner Screen St" w:hAnsi="Hacen Liner Screen St" w:cs="Hacen Liner Screen St"/>
          <w:noProof/>
          <w:sz w:val="32"/>
          <w:szCs w:val="32"/>
        </w:rPr>
        <w:t>los</w:t>
      </w:r>
      <w:r w:rsidR="00F71790">
        <w:rPr>
          <w:rFonts w:ascii="Hacen Liner Screen St" w:hAnsi="Hacen Liner Screen St" w:cs="Hacen Liner Screen St"/>
          <w:noProof/>
          <w:sz w:val="32"/>
          <w:szCs w:val="32"/>
        </w:rPr>
        <w:t>e</w:t>
      </w:r>
      <w:r w:rsidR="00FE7224">
        <w:rPr>
          <w:rFonts w:ascii="Hacen Liner Screen St" w:hAnsi="Hacen Liner Screen St" w:cs="Hacen Liner Screen St"/>
          <w:sz w:val="32"/>
          <w:szCs w:val="32"/>
        </w:rPr>
        <w:t xml:space="preserve"> changes when closing the program without clicking on ‘Apply’ button.</w:t>
      </w:r>
    </w:p>
    <w:p w:rsidR="00FE7224" w:rsidRDefault="00FE7224" w:rsidP="00FE7224">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ab/>
        <w:t xml:space="preserve">You can find a reset button below each group. You can use it to reset the group options to their defaults values. You must also press </w:t>
      </w:r>
      <w:r w:rsidRPr="00F71790">
        <w:rPr>
          <w:rFonts w:ascii="Hacen Liner Screen St" w:hAnsi="Hacen Liner Screen St" w:cs="Hacen Liner Screen St"/>
          <w:noProof/>
          <w:sz w:val="32"/>
          <w:szCs w:val="32"/>
        </w:rPr>
        <w:t>‘</w:t>
      </w:r>
      <w:r>
        <w:rPr>
          <w:rFonts w:ascii="Hacen Liner Screen St" w:hAnsi="Hacen Liner Screen St" w:cs="Hacen Liner Screen St"/>
          <w:sz w:val="32"/>
          <w:szCs w:val="32"/>
        </w:rPr>
        <w:t>Apply’ button to save changes.</w:t>
      </w:r>
    </w:p>
    <w:p w:rsidR="00FE7224" w:rsidRDefault="00FE7224" w:rsidP="00FE7224">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o change the music or ATC folder, press ‘Change’ button. A folder chooser dialog will appear. Select the folder you want and press ‘Select Folder’. Note that the folder must be inside </w:t>
      </w:r>
      <w:r w:rsidRPr="00F71790">
        <w:rPr>
          <w:rFonts w:ascii="Hacen Liner Screen St" w:hAnsi="Hacen Liner Screen St" w:cs="Hacen Liner Screen St"/>
          <w:noProof/>
          <w:sz w:val="32"/>
          <w:szCs w:val="32"/>
        </w:rPr>
        <w:t>Orbiter</w:t>
      </w:r>
      <w:r>
        <w:rPr>
          <w:rFonts w:ascii="Hacen Liner Screen St" w:hAnsi="Hacen Liner Screen St" w:cs="Hacen Liner Screen St"/>
          <w:sz w:val="32"/>
          <w:szCs w:val="32"/>
        </w:rPr>
        <w:t xml:space="preserve"> folder. If the folder was outside, a warning message will appear.</w:t>
      </w:r>
    </w:p>
    <w:p w:rsidR="00FE7224" w:rsidRDefault="00FE7224" w:rsidP="00FE7224">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o </w:t>
      </w:r>
      <w:r w:rsidRPr="00F71790">
        <w:rPr>
          <w:rFonts w:ascii="Hacen Liner Screen St" w:hAnsi="Hacen Liner Screen St" w:cs="Hacen Liner Screen St"/>
          <w:noProof/>
          <w:sz w:val="32"/>
          <w:szCs w:val="32"/>
        </w:rPr>
        <w:t>reload</w:t>
      </w:r>
      <w:r>
        <w:rPr>
          <w:rFonts w:ascii="Hacen Liner Screen St" w:hAnsi="Hacen Liner Screen St" w:cs="Hacen Liner Screen St"/>
          <w:sz w:val="32"/>
          <w:szCs w:val="32"/>
        </w:rPr>
        <w:t xml:space="preserve"> the configuration file without restarting</w:t>
      </w:r>
      <w:r w:rsidR="00F71790">
        <w:rPr>
          <w:rFonts w:ascii="Hacen Liner Screen St" w:hAnsi="Hacen Liner Screen St" w:cs="Hacen Liner Screen St"/>
          <w:sz w:val="32"/>
          <w:szCs w:val="32"/>
        </w:rPr>
        <w:t xml:space="preserve"> the program, you can press </w:t>
      </w:r>
      <w:r w:rsidR="00F71790" w:rsidRPr="00F71790">
        <w:rPr>
          <w:rFonts w:ascii="Hacen Liner Screen St" w:hAnsi="Hacen Liner Screen St" w:cs="Hacen Liner Screen St"/>
          <w:noProof/>
          <w:sz w:val="32"/>
          <w:szCs w:val="32"/>
        </w:rPr>
        <w:t>‘</w:t>
      </w:r>
      <w:r w:rsidR="00F71790">
        <w:rPr>
          <w:rFonts w:ascii="Hacen Liner Screen St" w:hAnsi="Hacen Liner Screen St" w:cs="Hacen Liner Screen St"/>
          <w:sz w:val="32"/>
          <w:szCs w:val="32"/>
        </w:rPr>
        <w:t>Re</w:t>
      </w:r>
      <w:r>
        <w:rPr>
          <w:rFonts w:ascii="Hacen Liner Screen St" w:hAnsi="Hacen Liner Screen St" w:cs="Hacen Liner Screen St"/>
          <w:sz w:val="32"/>
          <w:szCs w:val="32"/>
        </w:rPr>
        <w:t>load’ button in the menu bar. Note that your changes will be lost after re-loading the configuration file.</w:t>
      </w:r>
    </w:p>
    <w:p w:rsidR="00136449" w:rsidRDefault="00136449" w:rsidP="00FE7224">
      <w:pPr>
        <w:jc w:val="center"/>
        <w:rPr>
          <w:rFonts w:ascii="Hacen Liner Screen St" w:hAnsi="Hacen Liner Screen St" w:cs="Hacen Liner Screen St"/>
          <w:sz w:val="32"/>
          <w:szCs w:val="32"/>
        </w:rPr>
      </w:pPr>
      <w:r>
        <w:rPr>
          <w:rFonts w:ascii="Hacen Liner Screen St" w:hAnsi="Hacen Liner Screen St" w:cs="Hacen Liner Screen St"/>
          <w:sz w:val="32"/>
          <w:szCs w:val="32"/>
        </w:rPr>
        <w:t>Currently, sound files and groups section isn’t implemented.</w:t>
      </w:r>
    </w:p>
    <w:p w:rsidR="00136449" w:rsidRDefault="00136449" w:rsidP="00FE7224">
      <w:pPr>
        <w:jc w:val="center"/>
        <w:rPr>
          <w:rFonts w:ascii="Hacen Liner Screen St" w:hAnsi="Hacen Liner Screen St" w:cs="Hacen Liner Screen St"/>
          <w:sz w:val="32"/>
          <w:szCs w:val="32"/>
        </w:rPr>
      </w:pPr>
    </w:p>
    <w:p w:rsidR="00136449" w:rsidRDefault="00136449" w:rsidP="00FE7224">
      <w:pPr>
        <w:jc w:val="center"/>
        <w:rPr>
          <w:rFonts w:ascii="Hacen Liner Screen St" w:hAnsi="Hacen Liner Screen St" w:cs="Hacen Liner Screen St"/>
          <w:sz w:val="32"/>
          <w:szCs w:val="32"/>
        </w:rPr>
      </w:pPr>
    </w:p>
    <w:p w:rsidR="00136449" w:rsidRDefault="00136449" w:rsidP="00FE7224">
      <w:pPr>
        <w:jc w:val="center"/>
        <w:rPr>
          <w:rFonts w:ascii="Hacen Liner Screen St" w:hAnsi="Hacen Liner Screen St" w:cs="Hacen Liner Screen St"/>
          <w:sz w:val="32"/>
          <w:szCs w:val="32"/>
        </w:rPr>
      </w:pPr>
    </w:p>
    <w:p w:rsidR="00136449" w:rsidRDefault="00136449" w:rsidP="00FE7224">
      <w:pPr>
        <w:jc w:val="center"/>
        <w:rPr>
          <w:rFonts w:ascii="Hacen Liner Screen St" w:hAnsi="Hacen Liner Screen St" w:cs="Hacen Liner Screen St"/>
          <w:sz w:val="32"/>
          <w:szCs w:val="32"/>
        </w:rPr>
      </w:pPr>
    </w:p>
    <w:p w:rsidR="00136449" w:rsidRDefault="00136449" w:rsidP="00FE7224">
      <w:pPr>
        <w:jc w:val="center"/>
        <w:rPr>
          <w:rFonts w:ascii="Hacen Liner Screen St" w:hAnsi="Hacen Liner Screen St" w:cs="Hacen Liner Screen St"/>
          <w:sz w:val="32"/>
          <w:szCs w:val="32"/>
        </w:rPr>
      </w:pPr>
    </w:p>
    <w:p w:rsidR="00136449" w:rsidRDefault="00136449" w:rsidP="00FE7224">
      <w:pPr>
        <w:jc w:val="center"/>
        <w:rPr>
          <w:rFonts w:ascii="Hacen Liner Screen St" w:hAnsi="Hacen Liner Screen St" w:cs="Hacen Liner Screen St"/>
          <w:sz w:val="32"/>
          <w:szCs w:val="32"/>
        </w:rPr>
      </w:pPr>
    </w:p>
    <w:p w:rsidR="00136449" w:rsidRDefault="00136449" w:rsidP="00FE7224">
      <w:pPr>
        <w:jc w:val="center"/>
        <w:rPr>
          <w:rFonts w:ascii="Hacen Liner Screen St" w:hAnsi="Hacen Liner Screen St" w:cs="Hacen Liner Screen St"/>
          <w:sz w:val="32"/>
          <w:szCs w:val="32"/>
        </w:rPr>
      </w:pPr>
    </w:p>
    <w:p w:rsidR="00136449" w:rsidRDefault="00136449" w:rsidP="00136449">
      <w:pP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About</w:t>
      </w:r>
    </w:p>
    <w:p w:rsidR="00136449" w:rsidRDefault="00136449" w:rsidP="00136449">
      <w:pPr>
        <w:jc w:val="center"/>
        <w:rPr>
          <w:rFonts w:ascii="Hacen Liner Screen St" w:hAnsi="Hacen Liner Screen St" w:cs="Hacen Liner Screen St"/>
          <w:sz w:val="32"/>
          <w:szCs w:val="32"/>
        </w:rPr>
      </w:pPr>
      <w:proofErr w:type="spellStart"/>
      <w:r>
        <w:rPr>
          <w:rFonts w:ascii="Hacen Liner Screen St" w:hAnsi="Hacen Liner Screen St" w:cs="Hacen Liner Screen St"/>
          <w:sz w:val="32"/>
          <w:szCs w:val="32"/>
        </w:rPr>
        <w:t>XRSound</w:t>
      </w:r>
      <w:proofErr w:type="spellEnd"/>
      <w:r>
        <w:rPr>
          <w:rFonts w:ascii="Hacen Liner Screen St" w:hAnsi="Hacen Liner Screen St" w:cs="Hacen Liner Screen St"/>
          <w:sz w:val="32"/>
          <w:szCs w:val="32"/>
        </w:rPr>
        <w:t xml:space="preserve"> GUI is a lightweight graphical interface to configure </w:t>
      </w:r>
      <w:proofErr w:type="spellStart"/>
      <w:r>
        <w:rPr>
          <w:rFonts w:ascii="Hacen Liner Screen St" w:hAnsi="Hacen Liner Screen St" w:cs="Hacen Liner Screen St"/>
          <w:sz w:val="32"/>
          <w:szCs w:val="32"/>
        </w:rPr>
        <w:t>XRSound</w:t>
      </w:r>
      <w:proofErr w:type="spellEnd"/>
      <w:r w:rsidR="009A7535">
        <w:rPr>
          <w:rFonts w:ascii="Hacen Liner Screen St" w:hAnsi="Hacen Liner Screen St" w:cs="Hacen Liner Screen St"/>
          <w:sz w:val="32"/>
          <w:szCs w:val="32"/>
        </w:rPr>
        <w:t xml:space="preserve">. It’s open source under GPL 3 license. You can find the source code on </w:t>
      </w:r>
      <w:hyperlink r:id="rId8" w:history="1">
        <w:r w:rsidR="009A7535" w:rsidRPr="007C7AC9">
          <w:rPr>
            <w:rStyle w:val="Hyperlink"/>
            <w:rFonts w:ascii="Hacen Liner Screen St" w:hAnsi="Hacen Liner Screen St" w:cs="Hacen Liner Screen St"/>
            <w:sz w:val="32"/>
            <w:szCs w:val="32"/>
          </w:rPr>
          <w:t>GitHub</w:t>
        </w:r>
      </w:hyperlink>
      <w:r w:rsidR="009A7535">
        <w:rPr>
          <w:rFonts w:ascii="Hacen Liner Screen St" w:hAnsi="Hacen Liner Screen St" w:cs="Hacen Liner Screen St"/>
          <w:sz w:val="32"/>
          <w:szCs w:val="32"/>
        </w:rPr>
        <w:t>.</w:t>
      </w:r>
    </w:p>
    <w:p w:rsidR="009A7535" w:rsidRDefault="009A7535" w:rsidP="009A7535">
      <w:pPr>
        <w:jc w:val="center"/>
        <w:rPr>
          <w:rFonts w:ascii="Hacen Liner Screen St" w:hAnsi="Hacen Liner Screen St" w:cs="Hacen Liner Screen St"/>
          <w:sz w:val="32"/>
          <w:szCs w:val="32"/>
        </w:rPr>
      </w:pPr>
      <w:r w:rsidRPr="009A7535">
        <w:rPr>
          <w:rFonts w:ascii="Hacen Liner Screen St" w:hAnsi="Hacen Liner Screen St" w:cs="Hacen Liner Screen St"/>
          <w:b/>
          <w:bCs/>
          <w:sz w:val="32"/>
          <w:szCs w:val="32"/>
          <w:u w:val="single"/>
        </w:rPr>
        <w:t>Note</w:t>
      </w:r>
      <w:r>
        <w:rPr>
          <w:rFonts w:ascii="Hacen Liner Screen St" w:hAnsi="Hacen Liner Screen St" w:cs="Hacen Liner Screen St"/>
          <w:sz w:val="32"/>
          <w:szCs w:val="32"/>
        </w:rPr>
        <w:t xml:space="preserve">: This tool </w:t>
      </w:r>
      <w:r w:rsidRPr="009A7535">
        <w:rPr>
          <w:rFonts w:ascii="Hacen Liner Screen St" w:hAnsi="Hacen Liner Screen St" w:cs="Hacen Liner Screen St"/>
          <w:b/>
          <w:bCs/>
          <w:sz w:val="32"/>
          <w:szCs w:val="32"/>
        </w:rPr>
        <w:t xml:space="preserve">isn’t an official </w:t>
      </w:r>
      <w:proofErr w:type="spellStart"/>
      <w:r w:rsidRPr="009A7535">
        <w:rPr>
          <w:rFonts w:ascii="Hacen Liner Screen St" w:hAnsi="Hacen Liner Screen St" w:cs="Hacen Liner Screen St"/>
          <w:b/>
          <w:bCs/>
          <w:sz w:val="32"/>
          <w:szCs w:val="32"/>
        </w:rPr>
        <w:t>XRSound</w:t>
      </w:r>
      <w:proofErr w:type="spellEnd"/>
      <w:r w:rsidRPr="009A7535">
        <w:rPr>
          <w:rFonts w:ascii="Hacen Liner Screen St" w:hAnsi="Hacen Liner Screen St" w:cs="Hacen Liner Screen St"/>
          <w:b/>
          <w:bCs/>
          <w:sz w:val="32"/>
          <w:szCs w:val="32"/>
        </w:rPr>
        <w:t xml:space="preserve"> tool, and it’s not provided nor maintained by </w:t>
      </w:r>
      <w:proofErr w:type="spellStart"/>
      <w:r w:rsidRPr="009A7535">
        <w:rPr>
          <w:rFonts w:ascii="Hacen Liner Screen St" w:hAnsi="Hacen Liner Screen St" w:cs="Hacen Liner Screen St"/>
          <w:b/>
          <w:bCs/>
          <w:sz w:val="32"/>
          <w:szCs w:val="32"/>
        </w:rPr>
        <w:t>XRSound</w:t>
      </w:r>
      <w:proofErr w:type="spellEnd"/>
      <w:r w:rsidRPr="009A7535">
        <w:rPr>
          <w:rFonts w:ascii="Hacen Liner Screen St" w:hAnsi="Hacen Liner Screen St" w:cs="Hacen Liner Screen St"/>
          <w:b/>
          <w:bCs/>
          <w:sz w:val="32"/>
          <w:szCs w:val="32"/>
        </w:rPr>
        <w:t xml:space="preserve"> team.</w:t>
      </w:r>
      <w:r>
        <w:rPr>
          <w:rFonts w:ascii="Hacen Liner Screen St" w:hAnsi="Hacen Liner Screen St" w:cs="Hacen Liner Screen St"/>
          <w:sz w:val="32"/>
          <w:szCs w:val="32"/>
        </w:rPr>
        <w:t xml:space="preserve"> If you need help, please don’t contact </w:t>
      </w:r>
      <w:proofErr w:type="spellStart"/>
      <w:r>
        <w:rPr>
          <w:rFonts w:ascii="Hacen Liner Screen St" w:hAnsi="Hacen Liner Screen St" w:cs="Hacen Liner Screen St"/>
          <w:sz w:val="32"/>
          <w:szCs w:val="32"/>
        </w:rPr>
        <w:t>XRSound</w:t>
      </w:r>
      <w:proofErr w:type="spellEnd"/>
      <w:r>
        <w:rPr>
          <w:rFonts w:ascii="Hacen Liner Screen St" w:hAnsi="Hacen Liner Screen St" w:cs="Hacen Liner Screen St"/>
          <w:sz w:val="32"/>
          <w:szCs w:val="32"/>
        </w:rPr>
        <w:t xml:space="preserve"> team. Instead, contact me below.</w:t>
      </w:r>
    </w:p>
    <w:p w:rsidR="009A7535" w:rsidRDefault="009A7535" w:rsidP="00136449">
      <w:pPr>
        <w:jc w:val="center"/>
        <w:rPr>
          <w:rFonts w:ascii="Hacen Liner Screen St" w:hAnsi="Hacen Liner Screen St" w:cs="Hacen Liner Screen St"/>
          <w:sz w:val="32"/>
          <w:szCs w:val="32"/>
        </w:rPr>
      </w:pPr>
      <w:r>
        <w:rPr>
          <w:rFonts w:ascii="Hacen Liner Screen St" w:hAnsi="Hacen Liner Screen St" w:cs="Hacen Liner Screen St"/>
          <w:sz w:val="32"/>
          <w:szCs w:val="32"/>
        </w:rPr>
        <w:t>Copyright © Abdullah Radwan</w:t>
      </w:r>
    </w:p>
    <w:p w:rsidR="009A7535" w:rsidRDefault="009A7535" w:rsidP="00136449">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Email: </w:t>
      </w:r>
      <w:hyperlink r:id="rId9" w:history="1">
        <w:r w:rsidRPr="009A7535">
          <w:rPr>
            <w:rStyle w:val="Hyperlink"/>
            <w:rFonts w:ascii="Hacen Liner Screen St" w:hAnsi="Hacen Liner Screen St" w:cs="Hacen Liner Screen St"/>
            <w:sz w:val="32"/>
            <w:szCs w:val="32"/>
          </w:rPr>
          <w:t>abbodmar@gmail.com</w:t>
        </w:r>
      </w:hyperlink>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Pr="00136449" w:rsidRDefault="00136449" w:rsidP="009A7535">
      <w:pPr>
        <w:rPr>
          <w:rFonts w:ascii="Hacen Liner Screen St" w:hAnsi="Hacen Liner Screen St" w:cs="Hacen Liner Screen St"/>
          <w:sz w:val="32"/>
          <w:szCs w:val="32"/>
        </w:rPr>
      </w:pPr>
    </w:p>
    <w:p w:rsidR="00FE7224" w:rsidRDefault="00FE7224" w:rsidP="00FE7224">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Reference</w:t>
      </w:r>
    </w:p>
    <w:p w:rsidR="00FE7224" w:rsidRPr="001A510A" w:rsidRDefault="00FE7224" w:rsidP="00FE7224">
      <w:pPr>
        <w:jc w:val="center"/>
        <w:rPr>
          <w:rFonts w:ascii="Hacen Liner Screen St" w:hAnsi="Hacen Liner Screen St" w:cs="Hacen Liner Screen St"/>
          <w:sz w:val="32"/>
          <w:szCs w:val="32"/>
        </w:rPr>
      </w:pPr>
      <w:r w:rsidRPr="001A510A">
        <w:rPr>
          <w:rFonts w:ascii="Hacen Liner Screen St" w:hAnsi="Hacen Liner Screen St" w:cs="Hacen Liner Screen St"/>
          <w:sz w:val="32"/>
          <w:szCs w:val="32"/>
        </w:rPr>
        <w:t>Master volume</w:t>
      </w:r>
    </w:p>
    <w:p w:rsidR="00FE7224" w:rsidRPr="001A510A" w:rsidRDefault="00FE7224" w:rsidP="00FE7224">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Set the master volume for all sounds. Range is 0 (silent) - 100 (max</w:t>
      </w:r>
      <w:r w:rsidRPr="001A510A">
        <w:rPr>
          <w:rFonts w:ascii="Times New Roman" w:hAnsi="Times New Roman" w:cs="Times New Roman"/>
          <w:sz w:val="28"/>
          <w:szCs w:val="28"/>
        </w:rPr>
        <w:t>,</w:t>
      </w:r>
      <w:r w:rsidRPr="001A510A">
        <w:rPr>
          <w:rFonts w:ascii="Hacen Liner Screen St" w:hAnsi="Hacen Liner Screen St" w:cs="Hacen Liner Screen St"/>
          <w:sz w:val="28"/>
          <w:szCs w:val="28"/>
        </w:rPr>
        <w:t xml:space="preserve"> default).</w:t>
      </w:r>
    </w:p>
    <w:p w:rsidR="00FE7224" w:rsidRPr="001A510A" w:rsidRDefault="00FE7224" w:rsidP="00FE7224">
      <w:pPr>
        <w:jc w:val="center"/>
        <w:rPr>
          <w:rFonts w:ascii="Hacen Liner Screen St" w:hAnsi="Hacen Liner Screen St" w:cs="Hacen Liner Screen St"/>
          <w:sz w:val="32"/>
          <w:szCs w:val="32"/>
        </w:rPr>
      </w:pPr>
      <w:r w:rsidRPr="001A510A">
        <w:rPr>
          <w:rFonts w:ascii="Hacen Liner Screen St" w:hAnsi="Hacen Liner Screen St" w:cs="Hacen Liner Screen St"/>
          <w:sz w:val="32"/>
          <w:szCs w:val="32"/>
        </w:rPr>
        <w:t>Enables verbose logging</w:t>
      </w:r>
    </w:p>
    <w:p w:rsidR="00FE7224" w:rsidRPr="001A510A" w:rsidRDefault="00FE7224" w:rsidP="00560D1E">
      <w:pPr>
        <w:jc w:val="center"/>
        <w:rPr>
          <w:rFonts w:ascii="Hacen Liner Screen St" w:hAnsi="Hacen Liner Screen St" w:cs="Hacen Liner Screen St"/>
          <w:sz w:val="28"/>
          <w:szCs w:val="28"/>
        </w:rPr>
      </w:pPr>
      <w:proofErr w:type="gramStart"/>
      <w:r w:rsidRPr="001A510A">
        <w:rPr>
          <w:rFonts w:ascii="Hacen Liner Screen St" w:hAnsi="Hacen Liner Screen St" w:cs="Hacen Liner Screen St"/>
          <w:sz w:val="28"/>
          <w:szCs w:val="28"/>
        </w:rPr>
        <w:t>Enables verbose logging to XRSound.log</w:t>
      </w:r>
      <w:r w:rsidR="00560D1E">
        <w:rPr>
          <w:rFonts w:ascii="Hacen Liner Screen St" w:hAnsi="Hacen Liner Screen St" w:cs="Hacen Liner Screen St"/>
          <w:sz w:val="28"/>
          <w:szCs w:val="28"/>
        </w:rPr>
        <w:t>.</w:t>
      </w:r>
      <w:proofErr w:type="gramEnd"/>
      <w:r w:rsidRPr="001A510A">
        <w:rPr>
          <w:rFonts w:ascii="Hacen Liner Screen St" w:hAnsi="Hacen Liner Screen St" w:cs="Hacen Liner Screen St"/>
          <w:sz w:val="28"/>
          <w:szCs w:val="28"/>
        </w:rPr>
        <w:t xml:space="preserve"> </w:t>
      </w:r>
      <w:r w:rsidR="00560D1E">
        <w:rPr>
          <w:rFonts w:ascii="Hacen Liner Screen St" w:hAnsi="Hacen Liner Screen St" w:cs="Hacen Liner Screen St"/>
          <w:sz w:val="28"/>
          <w:szCs w:val="28"/>
        </w:rPr>
        <w:t>U</w:t>
      </w:r>
      <w:r w:rsidRPr="001A510A">
        <w:rPr>
          <w:rFonts w:ascii="Hacen Liner Screen St" w:hAnsi="Hacen Liner Screen St" w:cs="Hacen Liner Screen St"/>
          <w:sz w:val="28"/>
          <w:szCs w:val="28"/>
        </w:rPr>
        <w:t>seful for debugging your</w:t>
      </w:r>
      <w:r w:rsidR="001A510A">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XRSound</w:t>
      </w:r>
      <w:r w:rsidR="001A510A" w:rsidRPr="001A510A">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enabled vessel.</w:t>
      </w:r>
    </w:p>
    <w:p w:rsidR="00136449" w:rsidRDefault="00FE7224" w:rsidP="00136449">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WARNING: this setting is intended for development / debugging, and can cause</w:t>
      </w:r>
      <w:r w:rsidR="001A510A" w:rsidRPr="001A510A">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the log file to grow very quickly depending on what the vessels in the simulation do.</w:t>
      </w:r>
    </w:p>
    <w:p w:rsidR="00136449" w:rsidRPr="001A510A"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FE7224"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Unchecked</w:t>
      </w:r>
      <w:r w:rsidR="00FE7224" w:rsidRPr="001A510A">
        <w:rPr>
          <w:rFonts w:ascii="Hacen Liner Screen St" w:hAnsi="Hacen Liner Screen St" w:cs="Hacen Liner Screen St"/>
          <w:sz w:val="28"/>
          <w:szCs w:val="28"/>
        </w:rPr>
        <w:t xml:space="preserve"> = disabled (default)</w:t>
      </w:r>
      <w:r w:rsidR="00136449">
        <w:rPr>
          <w:rFonts w:ascii="Hacen Liner Screen St" w:hAnsi="Hacen Liner Screen St" w:cs="Hacen Liner Screen St"/>
          <w:sz w:val="28"/>
          <w:szCs w:val="28"/>
        </w:rPr>
        <w:t>.</w:t>
      </w:r>
    </w:p>
    <w:p w:rsidR="00FE7224"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Checked</w:t>
      </w:r>
      <w:r w:rsidR="00FE7224" w:rsidRPr="001A510A">
        <w:rPr>
          <w:rFonts w:ascii="Hacen Liner Screen St" w:hAnsi="Hacen Liner Screen St" w:cs="Hacen Liner Screen St"/>
          <w:sz w:val="28"/>
          <w:szCs w:val="28"/>
        </w:rPr>
        <w:t xml:space="preserve"> = enabled</w:t>
      </w:r>
      <w:r w:rsidR="00136449">
        <w:rPr>
          <w:rFonts w:ascii="Hacen Liner Screen St" w:hAnsi="Hacen Liner Screen St" w:cs="Hacen Liner Screen St"/>
          <w:sz w:val="28"/>
          <w:szCs w:val="28"/>
        </w:rPr>
        <w:t>.</w:t>
      </w:r>
    </w:p>
    <w:p w:rsidR="001A510A" w:rsidRDefault="001A510A" w:rsidP="001A510A">
      <w:pPr>
        <w:jc w:val="center"/>
        <w:rPr>
          <w:rFonts w:ascii="Hacen Liner Screen St" w:hAnsi="Hacen Liner Screen St" w:cs="Hacen Liner Screen St"/>
          <w:sz w:val="32"/>
          <w:szCs w:val="32"/>
        </w:rPr>
      </w:pPr>
      <w:r>
        <w:rPr>
          <w:rFonts w:ascii="Hacen Liner Screen St" w:hAnsi="Hacen Liner Screen St" w:cs="Hacen Liner Screen St"/>
          <w:sz w:val="32"/>
          <w:szCs w:val="32"/>
        </w:rPr>
        <w:t>Log vessel animations</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Enables logging of vessel animation states</w:t>
      </w:r>
      <w:r>
        <w:rPr>
          <w:rFonts w:ascii="Hacen Liner Screen St" w:hAnsi="Hacen Liner Screen St" w:cs="Hacen Liner Screen St"/>
          <w:sz w:val="28"/>
          <w:szCs w:val="28"/>
        </w:rPr>
        <w:t>,</w:t>
      </w:r>
      <w:r w:rsidRPr="001A510A">
        <w:rPr>
          <w:rFonts w:ascii="Hacen Liner Screen St" w:hAnsi="Hacen Liner Screen St" w:cs="Hacen Liner Screen St"/>
          <w:sz w:val="28"/>
          <w:szCs w:val="28"/>
        </w:rPr>
        <w:t xml:space="preserve"> useful for determining which</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animation ID is used by a given animated mesh on a vessel.</w:t>
      </w:r>
    </w:p>
    <w:p w:rsidR="00136449" w:rsidRDefault="00136449" w:rsidP="001A510A">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Unchecked = disabled (default)</w:t>
      </w:r>
      <w:r w:rsidR="00136449">
        <w:rPr>
          <w:rFonts w:ascii="Hacen Liner Screen St" w:hAnsi="Hacen Liner Screen St" w:cs="Hacen Liner Screen St"/>
          <w:sz w:val="28"/>
          <w:szCs w:val="28"/>
        </w:rPr>
        <w:t>.</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Checked = enabled</w:t>
      </w:r>
      <w:r w:rsidR="00136449">
        <w:rPr>
          <w:rFonts w:ascii="Hacen Liner Screen St" w:hAnsi="Hacen Liner Screen St" w:cs="Hacen Liner Screen St"/>
          <w:sz w:val="28"/>
          <w:szCs w:val="28"/>
        </w:rPr>
        <w:t>.</w:t>
      </w:r>
    </w:p>
    <w:p w:rsidR="00136449" w:rsidRDefault="00136449" w:rsidP="00136449">
      <w:pPr>
        <w:rPr>
          <w:rFonts w:ascii="Hacen Liner Screen St" w:hAnsi="Hacen Liner Screen St" w:cs="Hacen Liner Screen St"/>
          <w:sz w:val="28"/>
          <w:szCs w:val="28"/>
        </w:rPr>
      </w:pPr>
    </w:p>
    <w:p w:rsidR="00136449" w:rsidRDefault="00136449" w:rsidP="001A510A">
      <w:pPr>
        <w:jc w:val="center"/>
        <w:rPr>
          <w:rFonts w:ascii="Hacen Liner Screen St" w:hAnsi="Hacen Liner Screen St" w:cs="Hacen Liner Screen St"/>
          <w:sz w:val="28"/>
          <w:szCs w:val="28"/>
        </w:rPr>
      </w:pPr>
    </w:p>
    <w:p w:rsidR="001A510A" w:rsidRDefault="001A510A" w:rsidP="001A510A">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Log thruster data</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Enables logging of vessel thruster indexes and levels</w:t>
      </w:r>
      <w:r>
        <w:rPr>
          <w:rFonts w:ascii="Hacen Liner Screen St" w:hAnsi="Hacen Liner Screen St" w:cs="Hacen Liner Screen St"/>
          <w:sz w:val="28"/>
          <w:szCs w:val="28"/>
        </w:rPr>
        <w:t>,</w:t>
      </w:r>
      <w:r w:rsidRPr="001A510A">
        <w:rPr>
          <w:rFonts w:ascii="Hacen Liner Screen St" w:hAnsi="Hacen Liner Screen St" w:cs="Hacen Liner Screen St"/>
          <w:sz w:val="28"/>
          <w:szCs w:val="28"/>
        </w:rPr>
        <w:t xml:space="preserve"> useful for determining which</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custom thrusters are SCRAM engines, for example.</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WARNING: this setting is intended for development / debugging, and can cause</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 xml:space="preserve">the log file to grow very quickly depending on what the vessels in the </w:t>
      </w:r>
      <w:r>
        <w:rPr>
          <w:rFonts w:ascii="Hacen Liner Screen St" w:hAnsi="Hacen Liner Screen St" w:cs="Hacen Liner Screen St"/>
          <w:sz w:val="28"/>
          <w:szCs w:val="28"/>
        </w:rPr>
        <w:t>s</w:t>
      </w:r>
      <w:r w:rsidRPr="001A510A">
        <w:rPr>
          <w:rFonts w:ascii="Hacen Liner Screen St" w:hAnsi="Hacen Liner Screen St" w:cs="Hacen Liner Screen St"/>
          <w:sz w:val="28"/>
          <w:szCs w:val="28"/>
        </w:rPr>
        <w:t>imulation do.</w:t>
      </w:r>
    </w:p>
    <w:p w:rsidR="00136449" w:rsidRDefault="00136449" w:rsidP="001A510A">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Unchecked = disabled (default)</w:t>
      </w:r>
      <w:r w:rsidR="00136449">
        <w:rPr>
          <w:rFonts w:ascii="Hacen Liner Screen St" w:hAnsi="Hacen Liner Screen St" w:cs="Hacen Liner Screen St"/>
          <w:sz w:val="28"/>
          <w:szCs w:val="28"/>
        </w:rPr>
        <w:t>.</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Checked = enabled</w:t>
      </w:r>
      <w:r w:rsidR="00136449">
        <w:rPr>
          <w:rFonts w:ascii="Hacen Liner Screen St" w:hAnsi="Hacen Liner Screen St" w:cs="Hacen Liner Screen St"/>
          <w:sz w:val="28"/>
          <w:szCs w:val="28"/>
        </w:rPr>
        <w:t>.</w:t>
      </w:r>
    </w:p>
    <w:p w:rsidR="001A510A" w:rsidRDefault="001A510A" w:rsidP="001A510A">
      <w:pPr>
        <w:jc w:val="center"/>
        <w:rPr>
          <w:rFonts w:ascii="Hacen Liner Screen St" w:hAnsi="Hacen Liner Screen St" w:cs="Hacen Liner Screen St"/>
          <w:sz w:val="32"/>
          <w:szCs w:val="32"/>
        </w:rPr>
      </w:pPr>
      <w:r>
        <w:rPr>
          <w:rFonts w:ascii="Hacen Liner Screen St" w:hAnsi="Hacen Liner Screen St" w:cs="Hacen Liner Screen St"/>
          <w:sz w:val="32"/>
          <w:szCs w:val="32"/>
        </w:rPr>
        <w:t>Silence of space</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Enables the "Silence of Space" realism feature that fades sounds via falling static pressure as you leave the</w:t>
      </w:r>
      <w:r>
        <w:rPr>
          <w:rFonts w:ascii="Hacen Liner Screen St" w:hAnsi="Hacen Liner Screen St" w:cs="Hacen Liner Screen St"/>
          <w:sz w:val="28"/>
          <w:szCs w:val="28"/>
        </w:rPr>
        <w:t xml:space="preserve"> atmosphere, i.e., in a vac</w:t>
      </w:r>
      <w:r w:rsidRPr="001A510A">
        <w:rPr>
          <w:rFonts w:ascii="Hacen Liner Screen St" w:hAnsi="Hacen Liner Screen St" w:cs="Hacen Liner Screen St"/>
          <w:sz w:val="28"/>
          <w:szCs w:val="28"/>
        </w:rPr>
        <w:t xml:space="preserve">uum, </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you will not hear any sounds outside your ship.</w:t>
      </w:r>
    </w:p>
    <w:p w:rsidR="00136449" w:rsidRDefault="00136449" w:rsidP="001A510A">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Unchecked</w:t>
      </w:r>
      <w:r>
        <w:rPr>
          <w:rFonts w:ascii="Hacen Liner Screen St" w:hAnsi="Hacen Liner Screen St" w:cs="Hacen Liner Screen St"/>
          <w:sz w:val="28"/>
          <w:szCs w:val="28"/>
        </w:rPr>
        <w:t xml:space="preserve"> = disabled</w:t>
      </w:r>
      <w:r w:rsidR="00136449">
        <w:rPr>
          <w:rFonts w:ascii="Hacen Liner Screen St" w:hAnsi="Hacen Liner Screen St" w:cs="Hacen Liner Screen St"/>
          <w:sz w:val="28"/>
          <w:szCs w:val="28"/>
        </w:rPr>
        <w:t>.</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Checked = enabled</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default)</w:t>
      </w:r>
      <w:r w:rsidR="00136449">
        <w:rPr>
          <w:rFonts w:ascii="Hacen Liner Screen St" w:hAnsi="Hacen Liner Screen St" w:cs="Hacen Liner Screen St"/>
          <w:sz w:val="28"/>
          <w:szCs w:val="28"/>
        </w:rPr>
        <w:t>.</w:t>
      </w:r>
    </w:p>
    <w:p w:rsidR="001A510A" w:rsidRDefault="001A510A" w:rsidP="001A510A">
      <w:pPr>
        <w:jc w:val="center"/>
        <w:rPr>
          <w:rFonts w:ascii="Hacen Liner Screen St" w:hAnsi="Hacen Liner Screen St" w:cs="Hacen Liner Screen St"/>
          <w:sz w:val="28"/>
          <w:szCs w:val="28"/>
        </w:rPr>
      </w:pPr>
    </w:p>
    <w:p w:rsidR="00136449" w:rsidRDefault="00136449" w:rsidP="001A510A">
      <w:pPr>
        <w:jc w:val="center"/>
        <w:rPr>
          <w:rFonts w:ascii="Hacen Liner Screen St" w:hAnsi="Hacen Liner Screen St" w:cs="Hacen Liner Screen St"/>
          <w:sz w:val="28"/>
          <w:szCs w:val="28"/>
        </w:rPr>
      </w:pPr>
    </w:p>
    <w:p w:rsidR="00136449" w:rsidRDefault="00136449" w:rsidP="001A510A">
      <w:pPr>
        <w:jc w:val="center"/>
        <w:rPr>
          <w:rFonts w:ascii="Hacen Liner Screen St" w:hAnsi="Hacen Liner Screen St" w:cs="Hacen Liner Screen St"/>
          <w:sz w:val="28"/>
          <w:szCs w:val="28"/>
        </w:rPr>
      </w:pPr>
    </w:p>
    <w:p w:rsidR="00136449" w:rsidRDefault="00136449" w:rsidP="001A510A">
      <w:pPr>
        <w:jc w:val="center"/>
        <w:rPr>
          <w:rFonts w:ascii="Hacen Liner Screen St" w:hAnsi="Hacen Liner Screen St" w:cs="Hacen Liner Screen St"/>
          <w:sz w:val="28"/>
          <w:szCs w:val="28"/>
        </w:rPr>
      </w:pPr>
    </w:p>
    <w:p w:rsidR="001A510A" w:rsidRDefault="001A510A" w:rsidP="001A510A">
      <w:pPr>
        <w:jc w:val="center"/>
        <w:rPr>
          <w:rFonts w:ascii="Hacen Liner Screen St" w:hAnsi="Hacen Liner Screen St" w:cs="Hacen Liner Screen St"/>
          <w:sz w:val="28"/>
          <w:szCs w:val="28"/>
        </w:rPr>
      </w:pPr>
    </w:p>
    <w:p w:rsidR="001A510A" w:rsidRDefault="001A510A" w:rsidP="001A510A">
      <w:pPr>
        <w:jc w:val="center"/>
        <w:rPr>
          <w:rFonts w:ascii="Hacen Liner Screen St" w:hAnsi="Hacen Liner Screen St" w:cs="Hacen Liner Screen St"/>
          <w:sz w:val="32"/>
          <w:szCs w:val="32"/>
        </w:rPr>
      </w:pPr>
      <w:r w:rsidRPr="001A510A">
        <w:rPr>
          <w:rFonts w:ascii="Hacen Liner Screen St" w:hAnsi="Hacen Liner Screen St" w:cs="Hacen Liner Screen St"/>
          <w:sz w:val="32"/>
          <w:szCs w:val="32"/>
        </w:rPr>
        <w:lastRenderedPageBreak/>
        <w:t>Disable autopilots time acceleration threshold</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Automatically disables the default autopilots when time acceleration exceeds this threshold</w:t>
      </w:r>
      <w:r>
        <w:rPr>
          <w:rFonts w:ascii="Hacen Liner Screen St" w:hAnsi="Hacen Liner Screen St" w:cs="Hacen Liner Screen St"/>
          <w:sz w:val="28"/>
          <w:szCs w:val="28"/>
        </w:rPr>
        <w:t>.</w:t>
      </w:r>
      <w:r w:rsidRPr="001A510A">
        <w:rPr>
          <w:rFonts w:ascii="Hacen Liner Screen St" w:hAnsi="Hacen Liner Screen St" w:cs="Hacen Liner Screen St"/>
          <w:sz w:val="28"/>
          <w:szCs w:val="28"/>
        </w:rPr>
        <w:t xml:space="preserve"> </w:t>
      </w:r>
      <w:r>
        <w:rPr>
          <w:rFonts w:ascii="Hacen Liner Screen St" w:hAnsi="Hacen Liner Screen St" w:cs="Hacen Liner Screen St"/>
          <w:sz w:val="28"/>
          <w:szCs w:val="28"/>
        </w:rPr>
        <w:t>T</w:t>
      </w:r>
      <w:r w:rsidRPr="001A510A">
        <w:rPr>
          <w:rFonts w:ascii="Hacen Liner Screen St" w:hAnsi="Hacen Liner Screen St" w:cs="Hacen Liner Screen St"/>
          <w:sz w:val="28"/>
          <w:szCs w:val="28"/>
        </w:rPr>
        <w:t>he default is 100 (meaning, 100x</w:t>
      </w:r>
      <w:r w:rsidRPr="00F71790">
        <w:rPr>
          <w:rFonts w:ascii="Hacen Liner Screen St" w:hAnsi="Hacen Liner Screen St" w:cs="Hacen Liner Screen St"/>
          <w:noProof/>
          <w:sz w:val="28"/>
          <w:szCs w:val="28"/>
        </w:rPr>
        <w:t>),</w:t>
      </w:r>
      <w:r w:rsidRPr="001A510A">
        <w:rPr>
          <w:rFonts w:ascii="Hacen Liner Screen St" w:hAnsi="Hacen Liner Screen St" w:cs="Hacen Liner Screen St"/>
          <w:sz w:val="28"/>
          <w:szCs w:val="28"/>
        </w:rPr>
        <w:t xml:space="preserve"> since some systems can handle 100x or more time acceleration running the D3D9 client at getting seve</w:t>
      </w:r>
      <w:r>
        <w:rPr>
          <w:rFonts w:ascii="Hacen Liner Screen St" w:hAnsi="Hacen Liner Screen St" w:cs="Hacen Liner Screen St"/>
          <w:sz w:val="28"/>
          <w:szCs w:val="28"/>
        </w:rPr>
        <w:t xml:space="preserve">ral hundred frames-per-second. </w:t>
      </w:r>
      <w:r w:rsidRPr="001A510A">
        <w:rPr>
          <w:rFonts w:ascii="Hacen Liner Screen St" w:hAnsi="Hacen Liner Screen St" w:cs="Hacen Liner Screen St"/>
          <w:sz w:val="28"/>
          <w:szCs w:val="28"/>
        </w:rPr>
        <w:t>If your vessels</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are not stable using the default autopilots at 100x time acceleration,</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lower this setting.</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Note: this feature can only affect Orbiter's *default* autopilots, not</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any *custom* autopilots implemented by vessels or MFDs.</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Valid range is 0 (disabled) - 10000.  The default value is 100.</w:t>
      </w:r>
    </w:p>
    <w:p w:rsidR="001A510A" w:rsidRDefault="001A510A" w:rsidP="000060F0">
      <w:pPr>
        <w:jc w:val="center"/>
        <w:rPr>
          <w:rFonts w:ascii="Hacen Liner Screen St" w:hAnsi="Hacen Liner Screen St" w:cs="Hacen Liner Screen St"/>
          <w:sz w:val="32"/>
          <w:szCs w:val="32"/>
        </w:rPr>
      </w:pPr>
      <w:r w:rsidRPr="001A510A">
        <w:rPr>
          <w:rFonts w:ascii="Hacen Liner Screen St" w:hAnsi="Hacen Liner Screen St" w:cs="Hacen Liner Screen St"/>
          <w:sz w:val="32"/>
          <w:szCs w:val="32"/>
        </w:rPr>
        <w:t>Update</w:t>
      </w:r>
      <w:r>
        <w:rPr>
          <w:rFonts w:ascii="Hacen Liner Screen St" w:hAnsi="Hacen Liner Screen St" w:cs="Hacen Liner Screen St"/>
          <w:sz w:val="32"/>
          <w:szCs w:val="32"/>
        </w:rPr>
        <w:t xml:space="preserve"> </w:t>
      </w:r>
      <w:r w:rsidR="00F71790">
        <w:rPr>
          <w:rFonts w:ascii="Hacen Liner Screen St" w:hAnsi="Hacen Liner Screen St" w:cs="Hacen Liner Screen St"/>
          <w:noProof/>
          <w:sz w:val="32"/>
          <w:szCs w:val="32"/>
        </w:rPr>
        <w:t>I</w:t>
      </w:r>
      <w:r w:rsidRPr="00F71790">
        <w:rPr>
          <w:rFonts w:ascii="Hacen Liner Screen St" w:hAnsi="Hacen Liner Screen St" w:cs="Hacen Liner Screen St"/>
          <w:noProof/>
          <w:sz w:val="32"/>
          <w:szCs w:val="32"/>
        </w:rPr>
        <w:t>nterval</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 xml:space="preserve">Sets the refresh interval, in </w:t>
      </w:r>
      <w:r w:rsidRPr="00F71790">
        <w:rPr>
          <w:rFonts w:ascii="Hacen Liner Screen St" w:hAnsi="Hacen Liner Screen St" w:cs="Hacen Liner Screen St"/>
          <w:noProof/>
          <w:sz w:val="28"/>
          <w:szCs w:val="28"/>
        </w:rPr>
        <w:t>fraction</w:t>
      </w:r>
      <w:r w:rsidRPr="001A510A">
        <w:rPr>
          <w:rFonts w:ascii="Hacen Liner Screen St" w:hAnsi="Hacen Liner Screen St" w:cs="Hacen Liner Screen St"/>
          <w:sz w:val="28"/>
          <w:szCs w:val="28"/>
        </w:rPr>
        <w:t xml:space="preserve"> of a second, for sound updates</w:t>
      </w:r>
      <w:r>
        <w:rPr>
          <w:rFonts w:ascii="Hacen Liner Screen St" w:hAnsi="Hacen Liner Screen St" w:cs="Hacen Liner Screen St"/>
          <w:sz w:val="28"/>
          <w:szCs w:val="28"/>
        </w:rPr>
        <w:t>,</w:t>
      </w:r>
      <w:r w:rsidRPr="001A510A">
        <w:rPr>
          <w:rFonts w:ascii="Hacen Liner Screen St" w:hAnsi="Hacen Liner Screen St" w:cs="Hacen Liner Screen St"/>
          <w:sz w:val="28"/>
          <w:szCs w:val="28"/>
        </w:rPr>
        <w:t xml:space="preserve"> </w:t>
      </w:r>
      <w:r>
        <w:rPr>
          <w:rFonts w:ascii="Hacen Liner Screen St" w:hAnsi="Hacen Liner Screen St" w:cs="Hacen Liner Screen St"/>
          <w:sz w:val="28"/>
          <w:szCs w:val="28"/>
        </w:rPr>
        <w:t>t</w:t>
      </w:r>
      <w:r w:rsidRPr="001A510A">
        <w:rPr>
          <w:rFonts w:ascii="Hacen Liner Screen St" w:hAnsi="Hacen Liner Screen St" w:cs="Hacen Liner Screen St"/>
          <w:sz w:val="28"/>
          <w:szCs w:val="28"/>
        </w:rPr>
        <w:t>he smaller the value, the more often XRSound updates the state of its sounds.</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XRSound has low system overhead, and so normally you should not need to change this setting.  However, if you want to experiment with increasing or decreasing how many times per second XRSound updates its sound states,</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change this setting a</w:t>
      </w:r>
      <w:r>
        <w:rPr>
          <w:rFonts w:ascii="Hacen Liner Screen St" w:hAnsi="Hacen Liner Screen St" w:cs="Hacen Liner Screen St"/>
          <w:sz w:val="28"/>
          <w:szCs w:val="28"/>
        </w:rPr>
        <w:t>nd relaunch an Orbiter scenario.</w:t>
      </w:r>
      <w:r w:rsidRPr="001A510A">
        <w:rPr>
          <w:rFonts w:ascii="Hacen Liner Screen St" w:hAnsi="Hacen Liner Screen St" w:cs="Hacen Liner Screen St"/>
          <w:sz w:val="28"/>
          <w:szCs w:val="28"/>
        </w:rPr>
        <w:t xml:space="preserve"> </w:t>
      </w:r>
      <w:r>
        <w:rPr>
          <w:rFonts w:ascii="Hacen Liner Screen St" w:hAnsi="Hacen Liner Screen St" w:cs="Hacen Liner Screen St"/>
          <w:sz w:val="28"/>
          <w:szCs w:val="28"/>
        </w:rPr>
        <w:t>Y</w:t>
      </w:r>
      <w:r w:rsidRPr="001A510A">
        <w:rPr>
          <w:rFonts w:ascii="Hacen Liner Screen St" w:hAnsi="Hacen Liner Screen St" w:cs="Hacen Liner Screen St"/>
          <w:sz w:val="28"/>
          <w:szCs w:val="28"/>
        </w:rPr>
        <w:t>ou do not need to</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exit Orbiter and restart it.</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 xml:space="preserve">Valid range is 0.02 (50 updates per second) - 1.0 (1 update per second).  </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The default value is 0.05 (20 updates per second).</w:t>
      </w:r>
    </w:p>
    <w:p w:rsidR="00C11923" w:rsidRDefault="00C11923" w:rsidP="001A510A">
      <w:pPr>
        <w:jc w:val="center"/>
        <w:rPr>
          <w:rFonts w:ascii="Hacen Liner Screen St" w:hAnsi="Hacen Liner Screen St" w:cs="Hacen Liner Screen St"/>
          <w:sz w:val="28"/>
          <w:szCs w:val="28"/>
        </w:rPr>
      </w:pPr>
    </w:p>
    <w:p w:rsidR="00C11923" w:rsidRDefault="00C11923" w:rsidP="001A510A">
      <w:pPr>
        <w:jc w:val="center"/>
        <w:rPr>
          <w:rFonts w:ascii="Hacen Liner Screen St" w:hAnsi="Hacen Liner Screen St" w:cs="Hacen Liner Screen St"/>
          <w:sz w:val="28"/>
          <w:szCs w:val="28"/>
        </w:rPr>
      </w:pPr>
    </w:p>
    <w:p w:rsidR="00C11923" w:rsidRDefault="00C11923" w:rsidP="001A510A">
      <w:pPr>
        <w:jc w:val="center"/>
        <w:rPr>
          <w:rFonts w:ascii="Hacen Liner Screen St" w:hAnsi="Hacen Liner Screen St" w:cs="Hacen Liner Screen St"/>
          <w:sz w:val="28"/>
          <w:szCs w:val="28"/>
        </w:rPr>
      </w:pPr>
    </w:p>
    <w:p w:rsidR="000060F0" w:rsidRDefault="000060F0" w:rsidP="00C11923">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Music folder</w:t>
      </w:r>
      <w:r w:rsidR="00C11923">
        <w:rPr>
          <w:rFonts w:ascii="Hacen Liner Screen St" w:hAnsi="Hacen Liner Screen St" w:cs="Hacen Liner Screen St"/>
          <w:sz w:val="32"/>
          <w:szCs w:val="32"/>
        </w:rPr>
        <w:t>, volume</w:t>
      </w:r>
      <w:r w:rsidR="00F71790">
        <w:rPr>
          <w:rFonts w:ascii="Hacen Liner Screen St" w:hAnsi="Hacen Liner Screen St" w:cs="Hacen Liner Screen St"/>
          <w:sz w:val="32"/>
          <w:szCs w:val="32"/>
        </w:rPr>
        <w:t>,</w:t>
      </w:r>
      <w:r w:rsidR="00C11923">
        <w:rPr>
          <w:rFonts w:ascii="Hacen Liner Screen St" w:hAnsi="Hacen Liner Screen St" w:cs="Hacen Liner Screen St"/>
          <w:sz w:val="32"/>
          <w:szCs w:val="32"/>
        </w:rPr>
        <w:t xml:space="preserve"> </w:t>
      </w:r>
      <w:r w:rsidR="00C11923" w:rsidRPr="00F71790">
        <w:rPr>
          <w:rFonts w:ascii="Hacen Liner Screen St" w:hAnsi="Hacen Liner Screen St" w:cs="Hacen Liner Screen St"/>
          <w:noProof/>
          <w:sz w:val="32"/>
          <w:szCs w:val="32"/>
        </w:rPr>
        <w:t>and</w:t>
      </w:r>
      <w:r w:rsidR="00C11923">
        <w:rPr>
          <w:rFonts w:ascii="Hacen Liner Screen St" w:hAnsi="Hacen Liner Screen St" w:cs="Hacen Liner Screen St"/>
          <w:sz w:val="32"/>
          <w:szCs w:val="32"/>
        </w:rPr>
        <w:t xml:space="preserve"> order</w:t>
      </w:r>
    </w:p>
    <w:p w:rsidR="00C11923" w:rsidRDefault="00C11923" w:rsidP="00C11923">
      <w:pPr>
        <w:jc w:val="center"/>
        <w:rPr>
          <w:rFonts w:ascii="Hacen Liner Screen St" w:hAnsi="Hacen Liner Screen St" w:cs="Hacen Liner Screen St"/>
          <w:sz w:val="28"/>
          <w:szCs w:val="28"/>
        </w:rPr>
      </w:pPr>
      <w:proofErr w:type="gramStart"/>
      <w:r>
        <w:rPr>
          <w:rFonts w:ascii="Hacen Liner Screen St" w:hAnsi="Hacen Liner Screen St" w:cs="Hacen Liner Screen St"/>
          <w:sz w:val="28"/>
          <w:szCs w:val="28"/>
        </w:rPr>
        <w:t>Global music settings.</w:t>
      </w:r>
      <w:proofErr w:type="gramEnd"/>
      <w:r w:rsidRPr="00C11923">
        <w:rPr>
          <w:rFonts w:ascii="Hacen Liner Screen St" w:hAnsi="Hacen Liner Screen St" w:cs="Hacen Liner Screen St"/>
          <w:sz w:val="28"/>
          <w:szCs w:val="28"/>
        </w:rPr>
        <w:t xml:space="preserve"> Sound files in th</w:t>
      </w:r>
      <w:r>
        <w:rPr>
          <w:rFonts w:ascii="Hacen Liner Screen St" w:hAnsi="Hacen Liner Screen St" w:cs="Hacen Liner Screen St"/>
          <w:sz w:val="28"/>
          <w:szCs w:val="28"/>
        </w:rPr>
        <w:t xml:space="preserve">e specified music folder may be </w:t>
      </w:r>
      <w:r w:rsidRPr="00C11923">
        <w:rPr>
          <w:rFonts w:ascii="Hacen Liner Screen St" w:hAnsi="Hacen Liner Screen St" w:cs="Hacen Liner Screen St"/>
          <w:sz w:val="28"/>
          <w:szCs w:val="28"/>
        </w:rPr>
        <w:t>played b</w:t>
      </w:r>
      <w:r>
        <w:rPr>
          <w:rFonts w:ascii="Hacen Liner Screen St" w:hAnsi="Hacen Liner Screen St" w:cs="Hacen Liner Screen St"/>
          <w:sz w:val="28"/>
          <w:szCs w:val="28"/>
        </w:rPr>
        <w:t xml:space="preserve">ack at random or sequentially. </w:t>
      </w:r>
      <w:r w:rsidRPr="00C11923">
        <w:rPr>
          <w:rFonts w:ascii="Hacen Liner Screen St" w:hAnsi="Hacen Liner Screen St" w:cs="Hacen Liner Screen St"/>
          <w:sz w:val="28"/>
          <w:szCs w:val="28"/>
        </w:rPr>
        <w:t>Unlike other sounds and sound groups, music sounds play</w:t>
      </w:r>
      <w:r>
        <w:rPr>
          <w:rFonts w:ascii="Hacen Liner Screen St" w:hAnsi="Hacen Liner Screen St" w:cs="Hacen Liner Screen St"/>
          <w:sz w:val="28"/>
          <w:szCs w:val="28"/>
        </w:rPr>
        <w:t xml:space="preserve"> independently of any vessel, except that</w:t>
      </w:r>
      <w:r w:rsidRPr="00C11923">
        <w:rPr>
          <w:rFonts w:ascii="Hacen Liner Screen St" w:hAnsi="Hacen Liner Screen St" w:cs="Hacen Liner Screen St"/>
          <w:sz w:val="28"/>
          <w:szCs w:val="28"/>
        </w:rPr>
        <w:t xml:space="preserve"> the active vessel determines whether the</w:t>
      </w:r>
      <w:r>
        <w:rPr>
          <w:rFonts w:ascii="Hacen Liner Screen St" w:hAnsi="Hacen Liner Screen St" w:cs="Hacen Liner Screen St"/>
          <w:sz w:val="28"/>
          <w:szCs w:val="28"/>
        </w:rPr>
        <w:t xml:space="preserve"> </w:t>
      </w:r>
      <w:r w:rsidRPr="00C11923">
        <w:rPr>
          <w:rFonts w:ascii="Hacen Liner Screen St" w:hAnsi="Hacen Liner Screen St" w:cs="Hacen Liner Screen St"/>
          <w:sz w:val="28"/>
          <w:szCs w:val="28"/>
        </w:rPr>
        <w:t>music keeps playing or paused at any given instant.  See the Music</w:t>
      </w:r>
      <w:r>
        <w:rPr>
          <w:rFonts w:ascii="Hacen Liner Screen St" w:hAnsi="Hacen Liner Screen St" w:cs="Hacen Liner Screen St"/>
          <w:sz w:val="28"/>
          <w:szCs w:val="28"/>
        </w:rPr>
        <w:t xml:space="preserve"> p</w:t>
      </w:r>
      <w:r w:rsidRPr="00C11923">
        <w:rPr>
          <w:rFonts w:ascii="Hacen Liner Screen St" w:hAnsi="Hacen Liner Screen St" w:cs="Hacen Liner Screen St"/>
          <w:sz w:val="28"/>
          <w:szCs w:val="28"/>
        </w:rPr>
        <w:t>lay</w:t>
      </w:r>
      <w:r>
        <w:rPr>
          <w:rFonts w:ascii="Hacen Liner Screen St" w:hAnsi="Hacen Liner Screen St" w:cs="Hacen Liner Screen St"/>
          <w:sz w:val="28"/>
          <w:szCs w:val="28"/>
        </w:rPr>
        <w:t xml:space="preserve"> i</w:t>
      </w:r>
      <w:r w:rsidRPr="00C11923">
        <w:rPr>
          <w:rFonts w:ascii="Hacen Liner Screen St" w:hAnsi="Hacen Liner Screen St" w:cs="Hacen Liner Screen St"/>
          <w:sz w:val="28"/>
          <w:szCs w:val="28"/>
        </w:rPr>
        <w:t>nternal and Music</w:t>
      </w:r>
      <w:r>
        <w:rPr>
          <w:rFonts w:ascii="Hacen Liner Screen St" w:hAnsi="Hacen Liner Screen St" w:cs="Hacen Liner Screen St"/>
          <w:sz w:val="28"/>
          <w:szCs w:val="28"/>
        </w:rPr>
        <w:t xml:space="preserve"> p</w:t>
      </w:r>
      <w:r w:rsidRPr="00C11923">
        <w:rPr>
          <w:rFonts w:ascii="Hacen Liner Screen St" w:hAnsi="Hacen Liner Screen St" w:cs="Hacen Liner Screen St"/>
          <w:sz w:val="28"/>
          <w:szCs w:val="28"/>
        </w:rPr>
        <w:t>lay</w:t>
      </w:r>
      <w:r>
        <w:rPr>
          <w:rFonts w:ascii="Hacen Liner Screen St" w:hAnsi="Hacen Liner Screen St" w:cs="Hacen Liner Screen St"/>
          <w:sz w:val="28"/>
          <w:szCs w:val="28"/>
        </w:rPr>
        <w:t xml:space="preserve"> e</w:t>
      </w:r>
      <w:r w:rsidRPr="00C11923">
        <w:rPr>
          <w:rFonts w:ascii="Hacen Liner Screen St" w:hAnsi="Hacen Liner Screen St" w:cs="Hacen Liner Screen St"/>
          <w:sz w:val="28"/>
          <w:szCs w:val="28"/>
        </w:rPr>
        <w:t>xternal settings in</w:t>
      </w:r>
      <w:r>
        <w:rPr>
          <w:rFonts w:ascii="Hacen Liner Screen St" w:hAnsi="Hacen Liner Screen St" w:cs="Hacen Liner Screen St"/>
          <w:sz w:val="28"/>
          <w:szCs w:val="28"/>
        </w:rPr>
        <w:t xml:space="preserve"> </w:t>
      </w:r>
      <w:r w:rsidRPr="00C11923">
        <w:rPr>
          <w:rFonts w:ascii="Hacen Liner Screen St" w:hAnsi="Hacen Liner Screen St" w:cs="Hacen Liner Screen St"/>
          <w:sz w:val="28"/>
          <w:szCs w:val="28"/>
        </w:rPr>
        <w:t>this file for details.</w:t>
      </w:r>
    </w:p>
    <w:p w:rsidR="00C11923" w:rsidRP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Defaults:</w:t>
      </w:r>
    </w:p>
    <w:p w:rsidR="00C11923" w:rsidRP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Music</w:t>
      </w:r>
      <w:r>
        <w:rPr>
          <w:rFonts w:ascii="Hacen Liner Screen St" w:hAnsi="Hacen Liner Screen St" w:cs="Hacen Liner Screen St"/>
          <w:sz w:val="28"/>
          <w:szCs w:val="28"/>
        </w:rPr>
        <w:t xml:space="preserve"> f</w:t>
      </w:r>
      <w:r w:rsidRPr="00C11923">
        <w:rPr>
          <w:rFonts w:ascii="Hacen Liner Screen St" w:hAnsi="Hacen Liner Screen St" w:cs="Hacen Liner Screen St"/>
          <w:sz w:val="28"/>
          <w:szCs w:val="28"/>
        </w:rPr>
        <w:t xml:space="preserve">older = </w:t>
      </w:r>
      <w:proofErr w:type="spellStart"/>
      <w:r w:rsidRPr="00C11923">
        <w:rPr>
          <w:rFonts w:ascii="Hacen Liner Screen St" w:hAnsi="Hacen Liner Screen St" w:cs="Hacen Liner Screen St"/>
          <w:sz w:val="28"/>
          <w:szCs w:val="28"/>
        </w:rPr>
        <w:t>XRSound</w:t>
      </w:r>
      <w:proofErr w:type="spellEnd"/>
      <w:r>
        <w:rPr>
          <w:rFonts w:ascii="Hacen Liner Screen St" w:hAnsi="Hacen Liner Screen St" w:cs="Hacen Liner Screen St"/>
          <w:sz w:val="28"/>
          <w:szCs w:val="28"/>
        </w:rPr>
        <w:t>/</w:t>
      </w:r>
      <w:r w:rsidRPr="00C11923">
        <w:rPr>
          <w:rFonts w:ascii="Hacen Liner Screen St" w:hAnsi="Hacen Liner Screen St" w:cs="Hacen Liner Screen St"/>
          <w:sz w:val="28"/>
          <w:szCs w:val="28"/>
        </w:rPr>
        <w:t>Default</w:t>
      </w:r>
      <w:r>
        <w:rPr>
          <w:rFonts w:ascii="Hacen Liner Screen St" w:hAnsi="Hacen Liner Screen St" w:cs="Hacen Liner Screen St"/>
          <w:sz w:val="28"/>
          <w:szCs w:val="28"/>
        </w:rPr>
        <w:t xml:space="preserve">/Music </w:t>
      </w:r>
      <w:r w:rsidRPr="00C11923">
        <w:rPr>
          <w:rFonts w:ascii="Hacen Liner Screen St" w:hAnsi="Hacen Liner Screen St" w:cs="Hacen Liner Screen St"/>
          <w:sz w:val="28"/>
          <w:szCs w:val="28"/>
        </w:rPr>
        <w:t>[none = disable music</w:t>
      </w:r>
      <w:r>
        <w:rPr>
          <w:rFonts w:ascii="Hacen Liner Screen St" w:hAnsi="Hacen Liner Screen St" w:cs="Hacen Liner Screen St"/>
          <w:sz w:val="28"/>
          <w:szCs w:val="28"/>
        </w:rPr>
        <w:t xml:space="preserve">, e.g. Music folder = </w:t>
      </w:r>
      <w:r w:rsidRPr="00C11923">
        <w:rPr>
          <w:rFonts w:ascii="Hacen Liner Screen St" w:hAnsi="Hacen Liner Screen St" w:cs="Hacen Liner Screen St"/>
          <w:sz w:val="28"/>
          <w:szCs w:val="28"/>
        </w:rPr>
        <w:t>none]</w:t>
      </w:r>
    </w:p>
    <w:p w:rsidR="00C11923" w:rsidRPr="00C11923" w:rsidRDefault="00C11923" w:rsidP="000452F9">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Music</w:t>
      </w:r>
      <w:r>
        <w:rPr>
          <w:rFonts w:ascii="Hacen Liner Screen St" w:hAnsi="Hacen Liner Screen St" w:cs="Hacen Liner Screen St"/>
          <w:sz w:val="28"/>
          <w:szCs w:val="28"/>
        </w:rPr>
        <w:t xml:space="preserve"> </w:t>
      </w:r>
      <w:r w:rsidR="000452F9">
        <w:rPr>
          <w:rFonts w:ascii="Hacen Liner Screen St" w:hAnsi="Hacen Liner Screen St" w:cs="Hacen Liner Screen St"/>
          <w:sz w:val="28"/>
          <w:szCs w:val="28"/>
        </w:rPr>
        <w:t>v</w:t>
      </w:r>
      <w:r w:rsidRPr="00C11923">
        <w:rPr>
          <w:rFonts w:ascii="Hacen Liner Screen St" w:hAnsi="Hacen Liner Screen St" w:cs="Hacen Liner Screen St"/>
          <w:sz w:val="28"/>
          <w:szCs w:val="28"/>
        </w:rPr>
        <w:t>olume = 1</w:t>
      </w:r>
      <w:r>
        <w:rPr>
          <w:rFonts w:ascii="Hacen Liner Screen St" w:hAnsi="Hacen Liner Screen St" w:cs="Hacen Liner Screen St"/>
          <w:sz w:val="28"/>
          <w:szCs w:val="28"/>
        </w:rPr>
        <w:t>00%</w:t>
      </w:r>
      <w:r w:rsidRPr="00C11923">
        <w:rPr>
          <w:rFonts w:ascii="Hacen Liner Screen St" w:hAnsi="Hacen Liner Screen St" w:cs="Hacen Liner Screen St"/>
          <w:sz w:val="28"/>
          <w:szCs w:val="28"/>
        </w:rPr>
        <w:t xml:space="preserve"> [range is between 0</w:t>
      </w:r>
      <w:r>
        <w:rPr>
          <w:rFonts w:ascii="Hacen Liner Screen St" w:hAnsi="Hacen Liner Screen St" w:cs="Hacen Liner Screen St"/>
          <w:sz w:val="28"/>
          <w:szCs w:val="28"/>
        </w:rPr>
        <w:t>%</w:t>
      </w:r>
      <w:r w:rsidRPr="00C11923">
        <w:rPr>
          <w:rFonts w:ascii="Hacen Liner Screen St" w:hAnsi="Hacen Liner Screen St" w:cs="Hacen Liner Screen St"/>
          <w:sz w:val="28"/>
          <w:szCs w:val="28"/>
        </w:rPr>
        <w:t xml:space="preserve"> (muted) and 1</w:t>
      </w:r>
      <w:r>
        <w:rPr>
          <w:rFonts w:ascii="Hacen Liner Screen St" w:hAnsi="Hacen Liner Screen St" w:cs="Hacen Liner Screen St"/>
          <w:sz w:val="28"/>
          <w:szCs w:val="28"/>
        </w:rPr>
        <w:t>00%</w:t>
      </w:r>
      <w:r w:rsidRPr="00C11923">
        <w:rPr>
          <w:rFonts w:ascii="Hacen Liner Screen St" w:hAnsi="Hacen Liner Screen St" w:cs="Hacen Liner Screen St"/>
          <w:sz w:val="28"/>
          <w:szCs w:val="28"/>
        </w:rPr>
        <w:t xml:space="preserve"> (max)]</w:t>
      </w:r>
    </w:p>
    <w:p w:rsid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Music</w:t>
      </w:r>
      <w:r>
        <w:rPr>
          <w:rFonts w:ascii="Hacen Liner Screen St" w:hAnsi="Hacen Liner Screen St" w:cs="Hacen Liner Screen St"/>
          <w:sz w:val="28"/>
          <w:szCs w:val="28"/>
        </w:rPr>
        <w:t xml:space="preserve"> o</w:t>
      </w:r>
      <w:r w:rsidRPr="00C11923">
        <w:rPr>
          <w:rFonts w:ascii="Hacen Liner Screen St" w:hAnsi="Hacen Liner Screen St" w:cs="Hacen Liner Screen St"/>
          <w:sz w:val="28"/>
          <w:szCs w:val="28"/>
        </w:rPr>
        <w:t xml:space="preserve">rder = </w:t>
      </w:r>
      <w:r>
        <w:rPr>
          <w:rFonts w:ascii="Hacen Liner Screen St" w:hAnsi="Hacen Liner Screen St" w:cs="Hacen Liner Screen St"/>
          <w:sz w:val="28"/>
          <w:szCs w:val="28"/>
        </w:rPr>
        <w:t xml:space="preserve">Random </w:t>
      </w:r>
      <w:r w:rsidRPr="00C11923">
        <w:rPr>
          <w:rFonts w:ascii="Hacen Liner Screen St" w:hAnsi="Hacen Liner Screen St" w:cs="Hacen Liner Screen St"/>
          <w:sz w:val="28"/>
          <w:szCs w:val="28"/>
        </w:rPr>
        <w:t>[may be sequential or random]</w:t>
      </w:r>
    </w:p>
    <w:p w:rsidR="00C11923" w:rsidRDefault="00C11923" w:rsidP="00C11923">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Music </w:t>
      </w:r>
      <w:proofErr w:type="gramStart"/>
      <w:r>
        <w:rPr>
          <w:rFonts w:ascii="Hacen Liner Screen St" w:hAnsi="Hacen Liner Screen St" w:cs="Hacen Liner Screen St"/>
          <w:sz w:val="32"/>
          <w:szCs w:val="32"/>
        </w:rPr>
        <w:t>play</w:t>
      </w:r>
      <w:proofErr w:type="gramEnd"/>
      <w:r>
        <w:rPr>
          <w:rFonts w:ascii="Hacen Liner Screen St" w:hAnsi="Hacen Liner Screen St" w:cs="Hacen Liner Screen St"/>
          <w:sz w:val="32"/>
          <w:szCs w:val="32"/>
        </w:rPr>
        <w:t xml:space="preserve"> internal and external</w:t>
      </w:r>
    </w:p>
    <w:p w:rsidR="00C11923" w:rsidRPr="00C11923" w:rsidRDefault="00C11923" w:rsidP="00C11923">
      <w:pPr>
        <w:jc w:val="center"/>
        <w:rPr>
          <w:rFonts w:ascii="Hacen Liner Screen St" w:hAnsi="Hacen Liner Screen St" w:cs="Hacen Liner Screen St"/>
          <w:sz w:val="28"/>
          <w:szCs w:val="28"/>
        </w:rPr>
      </w:pPr>
      <w:proofErr w:type="gramStart"/>
      <w:r w:rsidRPr="00C11923">
        <w:rPr>
          <w:rFonts w:ascii="Hacen Liner Screen St" w:hAnsi="Hacen Liner Screen St" w:cs="Hacen Liner Screen St"/>
          <w:sz w:val="28"/>
          <w:szCs w:val="28"/>
        </w:rPr>
        <w:t>Vessel-specific music settings</w:t>
      </w:r>
      <w:r>
        <w:rPr>
          <w:rFonts w:ascii="Hacen Liner Screen St" w:hAnsi="Hacen Liner Screen St" w:cs="Hacen Liner Screen St"/>
          <w:sz w:val="28"/>
          <w:szCs w:val="28"/>
        </w:rPr>
        <w:t>.</w:t>
      </w:r>
      <w:proofErr w:type="gramEnd"/>
      <w:r w:rsidRPr="00C11923">
        <w:rPr>
          <w:rFonts w:ascii="Hacen Liner Screen St" w:hAnsi="Hacen Liner Screen St" w:cs="Hacen Liner Screen St"/>
          <w:sz w:val="28"/>
          <w:szCs w:val="28"/>
        </w:rPr>
        <w:t xml:space="preserve"> </w:t>
      </w:r>
      <w:r>
        <w:rPr>
          <w:rFonts w:ascii="Hacen Liner Screen St" w:hAnsi="Hacen Liner Screen St" w:cs="Hacen Liner Screen St"/>
          <w:sz w:val="28"/>
          <w:szCs w:val="28"/>
        </w:rPr>
        <w:t>B</w:t>
      </w:r>
      <w:r w:rsidRPr="00C11923">
        <w:rPr>
          <w:rFonts w:ascii="Hacen Liner Screen St" w:hAnsi="Hacen Liner Screen St" w:cs="Hacen Liner Screen St"/>
          <w:sz w:val="28"/>
          <w:szCs w:val="28"/>
        </w:rPr>
        <w:t>y default, plays only in external view in space (vacuum). Refer the global (i.e., vessel-independent) music settings above</w:t>
      </w:r>
      <w:r>
        <w:rPr>
          <w:rFonts w:ascii="Hacen Liner Screen St" w:hAnsi="Hacen Liner Screen St" w:cs="Hacen Liner Screen St"/>
          <w:sz w:val="28"/>
          <w:szCs w:val="28"/>
        </w:rPr>
        <w:t xml:space="preserve"> </w:t>
      </w:r>
      <w:r w:rsidRPr="00C11923">
        <w:rPr>
          <w:rFonts w:ascii="Hacen Liner Screen St" w:hAnsi="Hacen Liner Screen St" w:cs="Hacen Liner Screen St"/>
          <w:sz w:val="28"/>
          <w:szCs w:val="28"/>
        </w:rPr>
        <w:t>for more information.</w:t>
      </w:r>
    </w:p>
    <w:p w:rsidR="00C11923" w:rsidRPr="00C11923" w:rsidRDefault="00136449" w:rsidP="00C11923">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r w:rsidR="00C11923" w:rsidRPr="00C11923">
        <w:rPr>
          <w:rFonts w:ascii="Hacen Liner Screen St" w:hAnsi="Hacen Liner Screen St" w:cs="Hacen Liner Screen St"/>
          <w:sz w:val="28"/>
          <w:szCs w:val="28"/>
        </w:rPr>
        <w:t>:</w:t>
      </w:r>
    </w:p>
    <w:p w:rsidR="00C11923" w:rsidRP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Music</w:t>
      </w:r>
      <w:r>
        <w:rPr>
          <w:rFonts w:ascii="Hacen Liner Screen St" w:hAnsi="Hacen Liner Screen St" w:cs="Hacen Liner Screen St"/>
          <w:sz w:val="28"/>
          <w:szCs w:val="28"/>
        </w:rPr>
        <w:t xml:space="preserve"> p</w:t>
      </w:r>
      <w:r w:rsidRPr="00C11923">
        <w:rPr>
          <w:rFonts w:ascii="Hacen Liner Screen St" w:hAnsi="Hacen Liner Screen St" w:cs="Hacen Liner Screen St"/>
          <w:sz w:val="28"/>
          <w:szCs w:val="28"/>
        </w:rPr>
        <w:t>lay</w:t>
      </w:r>
      <w:r>
        <w:rPr>
          <w:rFonts w:ascii="Hacen Liner Screen St" w:hAnsi="Hacen Liner Screen St" w:cs="Hacen Liner Screen St"/>
          <w:sz w:val="28"/>
          <w:szCs w:val="28"/>
        </w:rPr>
        <w:t xml:space="preserve"> i</w:t>
      </w:r>
      <w:r w:rsidRPr="00C11923">
        <w:rPr>
          <w:rFonts w:ascii="Hacen Liner Screen St" w:hAnsi="Hacen Liner Screen St" w:cs="Hacen Liner Screen St"/>
          <w:sz w:val="28"/>
          <w:szCs w:val="28"/>
        </w:rPr>
        <w:t xml:space="preserve">nternal = </w:t>
      </w:r>
      <w:proofErr w:type="gramStart"/>
      <w:r>
        <w:rPr>
          <w:rFonts w:ascii="Hacen Liner Screen St" w:hAnsi="Hacen Liner Screen St" w:cs="Hacen Liner Screen St"/>
          <w:sz w:val="28"/>
          <w:szCs w:val="28"/>
        </w:rPr>
        <w:t>O</w:t>
      </w:r>
      <w:r w:rsidRPr="00C11923">
        <w:rPr>
          <w:rFonts w:ascii="Hacen Liner Screen St" w:hAnsi="Hacen Liner Screen St" w:cs="Hacen Liner Screen St"/>
          <w:sz w:val="28"/>
          <w:szCs w:val="28"/>
        </w:rPr>
        <w:t>ff</w:t>
      </w:r>
      <w:proofErr w:type="gramEnd"/>
      <w:r w:rsidRPr="00C11923">
        <w:rPr>
          <w:rFonts w:ascii="Hacen Liner Screen St" w:hAnsi="Hacen Liner Screen St" w:cs="Hacen Liner Screen St"/>
          <w:sz w:val="28"/>
          <w:szCs w:val="28"/>
        </w:rPr>
        <w:t xml:space="preserve">   [sets whether music plays in internal view</w:t>
      </w:r>
      <w:r>
        <w:rPr>
          <w:rFonts w:ascii="Hacen Liner Screen St" w:hAnsi="Hacen Liner Screen St" w:cs="Hacen Liner Screen St"/>
          <w:sz w:val="28"/>
          <w:szCs w:val="28"/>
        </w:rPr>
        <w:t>.</w:t>
      </w:r>
      <w:r w:rsidRPr="00C11923">
        <w:rPr>
          <w:rFonts w:ascii="Hacen Liner Screen St" w:hAnsi="Hacen Liner Screen St" w:cs="Hacen Liner Screen St"/>
          <w:sz w:val="28"/>
          <w:szCs w:val="28"/>
        </w:rPr>
        <w:t xml:space="preserve"> </w:t>
      </w:r>
      <w:r>
        <w:rPr>
          <w:rFonts w:ascii="Hacen Liner Screen St" w:hAnsi="Hacen Liner Screen St" w:cs="Hacen Liner Screen St"/>
          <w:sz w:val="28"/>
          <w:szCs w:val="28"/>
        </w:rPr>
        <w:t>V</w:t>
      </w:r>
      <w:r w:rsidRPr="00C11923">
        <w:rPr>
          <w:rFonts w:ascii="Hacen Liner Screen St" w:hAnsi="Hacen Liner Screen St" w:cs="Hacen Liner Screen St"/>
          <w:sz w:val="28"/>
          <w:szCs w:val="28"/>
        </w:rPr>
        <w:t xml:space="preserve">alues are </w:t>
      </w:r>
      <w:proofErr w:type="gramStart"/>
      <w:r>
        <w:rPr>
          <w:rFonts w:ascii="Hacen Liner Screen St" w:hAnsi="Hacen Liner Screen St" w:cs="Hacen Liner Screen St"/>
          <w:sz w:val="28"/>
          <w:szCs w:val="28"/>
        </w:rPr>
        <w:t>O</w:t>
      </w:r>
      <w:r w:rsidRPr="00C11923">
        <w:rPr>
          <w:rFonts w:ascii="Hacen Liner Screen St" w:hAnsi="Hacen Liner Screen St" w:cs="Hacen Liner Screen St"/>
          <w:sz w:val="28"/>
          <w:szCs w:val="28"/>
        </w:rPr>
        <w:t>ff</w:t>
      </w:r>
      <w:proofErr w:type="gramEnd"/>
      <w:r w:rsidRPr="00C11923">
        <w:rPr>
          <w:rFonts w:ascii="Hacen Liner Screen St" w:hAnsi="Hacen Liner Screen St" w:cs="Hacen Liner Screen St"/>
          <w:sz w:val="28"/>
          <w:szCs w:val="28"/>
        </w:rPr>
        <w:t xml:space="preserve"> (default), </w:t>
      </w:r>
      <w:r>
        <w:rPr>
          <w:rFonts w:ascii="Hacen Liner Screen St" w:hAnsi="Hacen Liner Screen St" w:cs="Hacen Liner Screen St"/>
          <w:sz w:val="28"/>
          <w:szCs w:val="28"/>
        </w:rPr>
        <w:t>S</w:t>
      </w:r>
      <w:r w:rsidRPr="00C11923">
        <w:rPr>
          <w:rFonts w:ascii="Hacen Liner Screen St" w:hAnsi="Hacen Liner Screen St" w:cs="Hacen Liner Screen St"/>
          <w:sz w:val="28"/>
          <w:szCs w:val="28"/>
        </w:rPr>
        <w:t xml:space="preserve">pace, or </w:t>
      </w:r>
      <w:r>
        <w:rPr>
          <w:rFonts w:ascii="Hacen Liner Screen St" w:hAnsi="Hacen Liner Screen St" w:cs="Hacen Liner Screen St"/>
          <w:sz w:val="28"/>
          <w:szCs w:val="28"/>
        </w:rPr>
        <w:t>O</w:t>
      </w:r>
      <w:r w:rsidRPr="00C11923">
        <w:rPr>
          <w:rFonts w:ascii="Hacen Liner Screen St" w:hAnsi="Hacen Liner Screen St" w:cs="Hacen Liner Screen St"/>
          <w:sz w:val="28"/>
          <w:szCs w:val="28"/>
        </w:rPr>
        <w:t>n]</w:t>
      </w:r>
    </w:p>
    <w:p w:rsid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Music</w:t>
      </w:r>
      <w:r>
        <w:rPr>
          <w:rFonts w:ascii="Hacen Liner Screen St" w:hAnsi="Hacen Liner Screen St" w:cs="Hacen Liner Screen St"/>
          <w:sz w:val="28"/>
          <w:szCs w:val="28"/>
        </w:rPr>
        <w:t xml:space="preserve"> p</w:t>
      </w:r>
      <w:r w:rsidRPr="00C11923">
        <w:rPr>
          <w:rFonts w:ascii="Hacen Liner Screen St" w:hAnsi="Hacen Liner Screen St" w:cs="Hacen Liner Screen St"/>
          <w:sz w:val="28"/>
          <w:szCs w:val="28"/>
        </w:rPr>
        <w:t>lay</w:t>
      </w:r>
      <w:r>
        <w:rPr>
          <w:rFonts w:ascii="Hacen Liner Screen St" w:hAnsi="Hacen Liner Screen St" w:cs="Hacen Liner Screen St"/>
          <w:sz w:val="28"/>
          <w:szCs w:val="28"/>
        </w:rPr>
        <w:t xml:space="preserve"> e</w:t>
      </w:r>
      <w:r w:rsidRPr="00C11923">
        <w:rPr>
          <w:rFonts w:ascii="Hacen Liner Screen St" w:hAnsi="Hacen Liner Screen St" w:cs="Hacen Liner Screen St"/>
          <w:sz w:val="28"/>
          <w:szCs w:val="28"/>
        </w:rPr>
        <w:t xml:space="preserve">xternal = </w:t>
      </w:r>
      <w:r>
        <w:rPr>
          <w:rFonts w:ascii="Hacen Liner Screen St" w:hAnsi="Hacen Liner Screen St" w:cs="Hacen Liner Screen St"/>
          <w:sz w:val="28"/>
          <w:szCs w:val="28"/>
        </w:rPr>
        <w:t>S</w:t>
      </w:r>
      <w:r w:rsidRPr="00C11923">
        <w:rPr>
          <w:rFonts w:ascii="Hacen Liner Screen St" w:hAnsi="Hacen Liner Screen St" w:cs="Hacen Liner Screen St"/>
          <w:sz w:val="28"/>
          <w:szCs w:val="28"/>
        </w:rPr>
        <w:t>pace [sets whether music plays in external view</w:t>
      </w:r>
      <w:r>
        <w:rPr>
          <w:rFonts w:ascii="Hacen Liner Screen St" w:hAnsi="Hacen Liner Screen St" w:cs="Hacen Liner Screen St"/>
          <w:sz w:val="28"/>
          <w:szCs w:val="28"/>
        </w:rPr>
        <w:t>.</w:t>
      </w:r>
      <w:r w:rsidRPr="00C11923">
        <w:rPr>
          <w:rFonts w:ascii="Hacen Liner Screen St" w:hAnsi="Hacen Liner Screen St" w:cs="Hacen Liner Screen St"/>
          <w:sz w:val="28"/>
          <w:szCs w:val="28"/>
        </w:rPr>
        <w:t xml:space="preserve"> </w:t>
      </w:r>
      <w:r>
        <w:rPr>
          <w:rFonts w:ascii="Hacen Liner Screen St" w:hAnsi="Hacen Liner Screen St" w:cs="Hacen Liner Screen St"/>
          <w:sz w:val="28"/>
          <w:szCs w:val="28"/>
        </w:rPr>
        <w:t>V</w:t>
      </w:r>
      <w:r w:rsidRPr="00C11923">
        <w:rPr>
          <w:rFonts w:ascii="Hacen Liner Screen St" w:hAnsi="Hacen Liner Screen St" w:cs="Hacen Liner Screen St"/>
          <w:sz w:val="28"/>
          <w:szCs w:val="28"/>
        </w:rPr>
        <w:t xml:space="preserve">alues are </w:t>
      </w:r>
      <w:r>
        <w:rPr>
          <w:rFonts w:ascii="Hacen Liner Screen St" w:hAnsi="Hacen Liner Screen St" w:cs="Hacen Liner Screen St"/>
          <w:sz w:val="28"/>
          <w:szCs w:val="28"/>
        </w:rPr>
        <w:t>O</w:t>
      </w:r>
      <w:r w:rsidRPr="00C11923">
        <w:rPr>
          <w:rFonts w:ascii="Hacen Liner Screen St" w:hAnsi="Hacen Liner Screen St" w:cs="Hacen Liner Screen St"/>
          <w:sz w:val="28"/>
          <w:szCs w:val="28"/>
        </w:rPr>
        <w:t xml:space="preserve">ff, </w:t>
      </w:r>
      <w:r>
        <w:rPr>
          <w:rFonts w:ascii="Hacen Liner Screen St" w:hAnsi="Hacen Liner Screen St" w:cs="Hacen Liner Screen St"/>
          <w:sz w:val="28"/>
          <w:szCs w:val="28"/>
        </w:rPr>
        <w:t>S</w:t>
      </w:r>
      <w:r w:rsidRPr="00C11923">
        <w:rPr>
          <w:rFonts w:ascii="Hacen Liner Screen St" w:hAnsi="Hacen Liner Screen St" w:cs="Hacen Liner Screen St"/>
          <w:sz w:val="28"/>
          <w:szCs w:val="28"/>
        </w:rPr>
        <w:t xml:space="preserve">pace (default), or </w:t>
      </w:r>
      <w:proofErr w:type="gramStart"/>
      <w:r>
        <w:rPr>
          <w:rFonts w:ascii="Hacen Liner Screen St" w:hAnsi="Hacen Liner Screen St" w:cs="Hacen Liner Screen St"/>
          <w:sz w:val="28"/>
          <w:szCs w:val="28"/>
        </w:rPr>
        <w:t>O</w:t>
      </w:r>
      <w:r w:rsidRPr="00C11923">
        <w:rPr>
          <w:rFonts w:ascii="Hacen Liner Screen St" w:hAnsi="Hacen Liner Screen St" w:cs="Hacen Liner Screen St"/>
          <w:sz w:val="28"/>
          <w:szCs w:val="28"/>
        </w:rPr>
        <w:t>n</w:t>
      </w:r>
      <w:proofErr w:type="gramEnd"/>
      <w:r w:rsidRPr="00C11923">
        <w:rPr>
          <w:rFonts w:ascii="Hacen Liner Screen St" w:hAnsi="Hacen Liner Screen St" w:cs="Hacen Liner Screen St"/>
          <w:sz w:val="28"/>
          <w:szCs w:val="28"/>
        </w:rPr>
        <w:t>]</w:t>
      </w:r>
    </w:p>
    <w:p w:rsidR="00C11923" w:rsidRDefault="00C11923" w:rsidP="00C11923">
      <w:pPr>
        <w:jc w:val="center"/>
        <w:rPr>
          <w:rFonts w:ascii="Hacen Liner Screen St" w:hAnsi="Hacen Liner Screen St" w:cs="Hacen Liner Screen St"/>
          <w:sz w:val="28"/>
          <w:szCs w:val="28"/>
        </w:rPr>
      </w:pPr>
    </w:p>
    <w:p w:rsidR="00C11923" w:rsidRDefault="00C11923" w:rsidP="00C11923">
      <w:pPr>
        <w:jc w:val="center"/>
        <w:rPr>
          <w:rFonts w:ascii="Hacen Liner Screen St" w:hAnsi="Hacen Liner Screen St" w:cs="Hacen Liner Screen St"/>
          <w:sz w:val="32"/>
          <w:szCs w:val="32"/>
        </w:rPr>
      </w:pPr>
      <w:r w:rsidRPr="00C11923">
        <w:rPr>
          <w:rFonts w:ascii="Hacen Liner Screen St" w:hAnsi="Hacen Liner Screen St" w:cs="Hacen Liner Screen St"/>
          <w:sz w:val="32"/>
          <w:szCs w:val="32"/>
        </w:rPr>
        <w:lastRenderedPageBreak/>
        <w:t xml:space="preserve">Cabin </w:t>
      </w:r>
      <w:r w:rsidRPr="00F71790">
        <w:rPr>
          <w:rFonts w:ascii="Hacen Liner Screen St" w:hAnsi="Hacen Liner Screen St" w:cs="Hacen Liner Screen St"/>
          <w:noProof/>
          <w:sz w:val="32"/>
          <w:szCs w:val="32"/>
        </w:rPr>
        <w:t>ambi</w:t>
      </w:r>
      <w:r w:rsidR="00F71790">
        <w:rPr>
          <w:rFonts w:ascii="Hacen Liner Screen St" w:hAnsi="Hacen Liner Screen St" w:cs="Hacen Liner Screen St"/>
          <w:noProof/>
          <w:sz w:val="32"/>
          <w:szCs w:val="32"/>
        </w:rPr>
        <w:t>a</w:t>
      </w:r>
      <w:r w:rsidRPr="00F71790">
        <w:rPr>
          <w:rFonts w:ascii="Hacen Liner Screen St" w:hAnsi="Hacen Liner Screen St" w:cs="Hacen Liner Screen St"/>
          <w:noProof/>
          <w:sz w:val="32"/>
          <w:szCs w:val="32"/>
        </w:rPr>
        <w:t>nce</w:t>
      </w:r>
      <w:r w:rsidRPr="00C11923">
        <w:rPr>
          <w:rFonts w:ascii="Hacen Liner Screen St" w:hAnsi="Hacen Liner Screen St" w:cs="Hacen Liner Screen St"/>
          <w:sz w:val="32"/>
          <w:szCs w:val="32"/>
        </w:rPr>
        <w:t xml:space="preserve"> minimum</w:t>
      </w:r>
      <w:r>
        <w:rPr>
          <w:rFonts w:ascii="Hacen Liner Screen St" w:hAnsi="Hacen Liner Screen St" w:cs="Hacen Liner Screen St"/>
          <w:sz w:val="32"/>
          <w:szCs w:val="32"/>
        </w:rPr>
        <w:t xml:space="preserve"> and maximum time</w:t>
      </w:r>
    </w:p>
    <w:p w:rsidR="00C11923" w:rsidRPr="00C11923" w:rsidRDefault="00C11923" w:rsidP="00C11923">
      <w:pPr>
        <w:jc w:val="center"/>
        <w:rPr>
          <w:rFonts w:ascii="Hacen Liner Screen St" w:hAnsi="Hacen Liner Screen St" w:cs="Hacen Liner Screen St"/>
          <w:sz w:val="28"/>
          <w:szCs w:val="28"/>
        </w:rPr>
      </w:pPr>
      <w:proofErr w:type="gramStart"/>
      <w:r w:rsidRPr="00C11923">
        <w:rPr>
          <w:rFonts w:ascii="Hacen Liner Screen St" w:hAnsi="Hacen Liner Screen St" w:cs="Hacen Liner Screen St"/>
          <w:sz w:val="28"/>
          <w:szCs w:val="28"/>
        </w:rPr>
        <w:t xml:space="preserve">Minimum and maximum times between cabin </w:t>
      </w:r>
      <w:r w:rsidRPr="00F71790">
        <w:rPr>
          <w:rFonts w:ascii="Hacen Liner Screen St" w:hAnsi="Hacen Liner Screen St" w:cs="Hacen Liner Screen St"/>
          <w:noProof/>
          <w:sz w:val="28"/>
          <w:szCs w:val="28"/>
        </w:rPr>
        <w:t>ambi</w:t>
      </w:r>
      <w:r w:rsidR="00F71790">
        <w:rPr>
          <w:rFonts w:ascii="Hacen Liner Screen St" w:hAnsi="Hacen Liner Screen St" w:cs="Hacen Liner Screen St"/>
          <w:noProof/>
          <w:sz w:val="28"/>
          <w:szCs w:val="28"/>
        </w:rPr>
        <w:t>a</w:t>
      </w:r>
      <w:r w:rsidRPr="00F71790">
        <w:rPr>
          <w:rFonts w:ascii="Hacen Liner Screen St" w:hAnsi="Hacen Liner Screen St" w:cs="Hacen Liner Screen St"/>
          <w:noProof/>
          <w:sz w:val="28"/>
          <w:szCs w:val="28"/>
        </w:rPr>
        <w:t>nce</w:t>
      </w:r>
      <w:r w:rsidRPr="00C11923">
        <w:rPr>
          <w:rFonts w:ascii="Hacen Liner Screen St" w:hAnsi="Hacen Liner Screen St" w:cs="Hacen Liner Screen St"/>
          <w:sz w:val="28"/>
          <w:szCs w:val="28"/>
        </w:rPr>
        <w:t xml:space="preserve"> sounds</w:t>
      </w:r>
      <w:proofErr w:type="gramEnd"/>
      <w:r w:rsidRPr="00C11923">
        <w:rPr>
          <w:rFonts w:ascii="Hacen Liner Screen St" w:hAnsi="Hacen Liner Screen St" w:cs="Hacen Liner Screen St"/>
          <w:sz w:val="28"/>
          <w:szCs w:val="28"/>
        </w:rPr>
        <w:t xml:space="preserve"> playing.</w:t>
      </w:r>
      <w:r>
        <w:rPr>
          <w:rFonts w:ascii="Hacen Liner Screen St" w:hAnsi="Hacen Liner Screen St" w:cs="Hacen Liner Screen St"/>
          <w:sz w:val="28"/>
          <w:szCs w:val="28"/>
        </w:rPr>
        <w:t xml:space="preserve"> </w:t>
      </w:r>
      <w:r w:rsidRPr="00C11923">
        <w:rPr>
          <w:rFonts w:ascii="Hacen Liner Screen St" w:hAnsi="Hacen Liner Screen St" w:cs="Hacen Liner Screen St"/>
          <w:sz w:val="28"/>
          <w:szCs w:val="28"/>
        </w:rPr>
        <w:t>Values are in seconds</w:t>
      </w:r>
      <w:r>
        <w:rPr>
          <w:rFonts w:ascii="Hacen Liner Screen St" w:hAnsi="Hacen Liner Screen St" w:cs="Hacen Liner Screen St"/>
          <w:sz w:val="28"/>
          <w:szCs w:val="28"/>
        </w:rPr>
        <w:t>.</w:t>
      </w:r>
      <w:r w:rsidRPr="00C11923">
        <w:rPr>
          <w:rFonts w:ascii="Hacen Liner Screen St" w:hAnsi="Hacen Liner Screen St" w:cs="Hacen Liner Screen St"/>
          <w:sz w:val="28"/>
          <w:szCs w:val="28"/>
        </w:rPr>
        <w:t xml:space="preserve"> </w:t>
      </w:r>
      <w:r>
        <w:rPr>
          <w:rFonts w:ascii="Hacen Liner Screen St" w:hAnsi="Hacen Liner Screen St" w:cs="Hacen Liner Screen St"/>
          <w:sz w:val="28"/>
          <w:szCs w:val="28"/>
        </w:rPr>
        <w:t>V</w:t>
      </w:r>
      <w:r w:rsidRPr="00C11923">
        <w:rPr>
          <w:rFonts w:ascii="Hacen Liner Screen St" w:hAnsi="Hacen Liner Screen St" w:cs="Hacen Liner Screen St"/>
          <w:sz w:val="28"/>
          <w:szCs w:val="28"/>
        </w:rPr>
        <w:t>alid ranges are 7 - 300, and</w:t>
      </w:r>
      <w:r>
        <w:rPr>
          <w:rFonts w:ascii="Hacen Liner Screen St" w:hAnsi="Hacen Liner Screen St" w:cs="Hacen Liner Screen St"/>
          <w:sz w:val="28"/>
          <w:szCs w:val="28"/>
        </w:rPr>
        <w:t xml:space="preserve"> </w:t>
      </w:r>
      <w:r w:rsidRPr="00C11923">
        <w:rPr>
          <w:rFonts w:ascii="Hacen Liner Screen St" w:hAnsi="Hacen Liner Screen St" w:cs="Hacen Liner Screen St"/>
          <w:sz w:val="28"/>
          <w:szCs w:val="28"/>
        </w:rPr>
        <w:t xml:space="preserve">Cabin </w:t>
      </w:r>
      <w:r w:rsidRPr="00F71790">
        <w:rPr>
          <w:rFonts w:ascii="Hacen Liner Screen St" w:hAnsi="Hacen Liner Screen St" w:cs="Hacen Liner Screen St"/>
          <w:noProof/>
          <w:sz w:val="28"/>
          <w:szCs w:val="28"/>
        </w:rPr>
        <w:t>ambi</w:t>
      </w:r>
      <w:r w:rsidR="00F71790">
        <w:rPr>
          <w:rFonts w:ascii="Hacen Liner Screen St" w:hAnsi="Hacen Liner Screen St" w:cs="Hacen Liner Screen St"/>
          <w:noProof/>
          <w:sz w:val="28"/>
          <w:szCs w:val="28"/>
        </w:rPr>
        <w:t>a</w:t>
      </w:r>
      <w:r w:rsidRPr="00F71790">
        <w:rPr>
          <w:rFonts w:ascii="Hacen Liner Screen St" w:hAnsi="Hacen Liner Screen St" w:cs="Hacen Liner Screen St"/>
          <w:noProof/>
          <w:sz w:val="28"/>
          <w:szCs w:val="28"/>
        </w:rPr>
        <w:t>nce</w:t>
      </w:r>
      <w:r w:rsidRPr="00C11923">
        <w:rPr>
          <w:rFonts w:ascii="Hacen Liner Screen St" w:hAnsi="Hacen Liner Screen St" w:cs="Hacen Liner Screen St"/>
          <w:sz w:val="28"/>
          <w:szCs w:val="28"/>
        </w:rPr>
        <w:t xml:space="preserve"> m</w:t>
      </w:r>
      <w:r>
        <w:rPr>
          <w:rFonts w:ascii="Hacen Liner Screen St" w:hAnsi="Hacen Liner Screen St" w:cs="Hacen Liner Screen St"/>
          <w:sz w:val="28"/>
          <w:szCs w:val="28"/>
        </w:rPr>
        <w:t>ax</w:t>
      </w:r>
      <w:r w:rsidRPr="00C11923">
        <w:rPr>
          <w:rFonts w:ascii="Hacen Liner Screen St" w:hAnsi="Hacen Liner Screen St" w:cs="Hacen Liner Screen St"/>
          <w:sz w:val="28"/>
          <w:szCs w:val="28"/>
        </w:rPr>
        <w:t>imum</w:t>
      </w:r>
      <w:r>
        <w:rPr>
          <w:rFonts w:ascii="Hacen Liner Screen St" w:hAnsi="Hacen Liner Screen St" w:cs="Hacen Liner Screen St"/>
          <w:sz w:val="28"/>
          <w:szCs w:val="28"/>
        </w:rPr>
        <w:t xml:space="preserve"> time</w:t>
      </w:r>
      <w:r w:rsidRPr="00C11923">
        <w:rPr>
          <w:rFonts w:ascii="Hacen Liner Screen St" w:hAnsi="Hacen Liner Screen St" w:cs="Hacen Liner Screen St"/>
          <w:sz w:val="28"/>
          <w:szCs w:val="28"/>
        </w:rPr>
        <w:t xml:space="preserve"> must be &gt;= Cabin </w:t>
      </w:r>
      <w:r w:rsidRPr="00F71790">
        <w:rPr>
          <w:rFonts w:ascii="Hacen Liner Screen St" w:hAnsi="Hacen Liner Screen St" w:cs="Hacen Liner Screen St"/>
          <w:noProof/>
          <w:sz w:val="28"/>
          <w:szCs w:val="28"/>
        </w:rPr>
        <w:t>ambi</w:t>
      </w:r>
      <w:r w:rsidR="00F71790">
        <w:rPr>
          <w:rFonts w:ascii="Hacen Liner Screen St" w:hAnsi="Hacen Liner Screen St" w:cs="Hacen Liner Screen St"/>
          <w:noProof/>
          <w:sz w:val="28"/>
          <w:szCs w:val="28"/>
        </w:rPr>
        <w:t>a</w:t>
      </w:r>
      <w:r w:rsidRPr="00F71790">
        <w:rPr>
          <w:rFonts w:ascii="Hacen Liner Screen St" w:hAnsi="Hacen Liner Screen St" w:cs="Hacen Liner Screen St"/>
          <w:noProof/>
          <w:sz w:val="28"/>
          <w:szCs w:val="28"/>
        </w:rPr>
        <w:t>nce</w:t>
      </w:r>
      <w:r w:rsidRPr="00C11923">
        <w:rPr>
          <w:rFonts w:ascii="Hacen Liner Screen St" w:hAnsi="Hacen Liner Screen St" w:cs="Hacen Liner Screen St"/>
          <w:sz w:val="28"/>
          <w:szCs w:val="28"/>
        </w:rPr>
        <w:t xml:space="preserve"> minimum</w:t>
      </w:r>
      <w:r>
        <w:rPr>
          <w:rFonts w:ascii="Hacen Liner Screen St" w:hAnsi="Hacen Liner Screen St" w:cs="Hacen Liner Screen St"/>
          <w:sz w:val="28"/>
          <w:szCs w:val="28"/>
        </w:rPr>
        <w:t xml:space="preserve"> time</w:t>
      </w:r>
      <w:r w:rsidRPr="00C11923">
        <w:rPr>
          <w:rFonts w:ascii="Hacen Liner Screen St" w:hAnsi="Hacen Liner Screen St" w:cs="Hacen Liner Screen St"/>
          <w:sz w:val="28"/>
          <w:szCs w:val="28"/>
        </w:rPr>
        <w:t>.</w:t>
      </w:r>
    </w:p>
    <w:p w:rsidR="00C11923" w:rsidRP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Defaults:</w:t>
      </w:r>
    </w:p>
    <w:p w:rsidR="00C11923" w:rsidRP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Cabin ambience minimum</w:t>
      </w:r>
      <w:r>
        <w:rPr>
          <w:rFonts w:ascii="Hacen Liner Screen St" w:hAnsi="Hacen Liner Screen St" w:cs="Hacen Liner Screen St"/>
          <w:sz w:val="28"/>
          <w:szCs w:val="28"/>
        </w:rPr>
        <w:t xml:space="preserve"> time</w:t>
      </w:r>
      <w:r w:rsidRPr="00C11923">
        <w:rPr>
          <w:rFonts w:ascii="Hacen Liner Screen St" w:hAnsi="Hacen Liner Screen St" w:cs="Hacen Liner Screen St"/>
          <w:sz w:val="28"/>
          <w:szCs w:val="28"/>
        </w:rPr>
        <w:t xml:space="preserve"> = 7</w:t>
      </w:r>
      <w:r>
        <w:rPr>
          <w:rFonts w:ascii="Hacen Liner Screen St" w:hAnsi="Hacen Liner Screen St" w:cs="Hacen Liner Screen St"/>
          <w:sz w:val="28"/>
          <w:szCs w:val="28"/>
        </w:rPr>
        <w:t>s</w:t>
      </w:r>
      <w:r w:rsidR="00136449">
        <w:rPr>
          <w:rFonts w:ascii="Hacen Liner Screen St" w:hAnsi="Hacen Liner Screen St" w:cs="Hacen Liner Screen St"/>
          <w:sz w:val="28"/>
          <w:szCs w:val="28"/>
        </w:rPr>
        <w:t>.</w:t>
      </w:r>
    </w:p>
    <w:p w:rsid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Cabin ambience m</w:t>
      </w:r>
      <w:r>
        <w:rPr>
          <w:rFonts w:ascii="Hacen Liner Screen St" w:hAnsi="Hacen Liner Screen St" w:cs="Hacen Liner Screen St"/>
          <w:sz w:val="28"/>
          <w:szCs w:val="28"/>
        </w:rPr>
        <w:t>ax</w:t>
      </w:r>
      <w:r w:rsidRPr="00C11923">
        <w:rPr>
          <w:rFonts w:ascii="Hacen Liner Screen St" w:hAnsi="Hacen Liner Screen St" w:cs="Hacen Liner Screen St"/>
          <w:sz w:val="28"/>
          <w:szCs w:val="28"/>
        </w:rPr>
        <w:t>imum</w:t>
      </w:r>
      <w:r>
        <w:rPr>
          <w:rFonts w:ascii="Hacen Liner Screen St" w:hAnsi="Hacen Liner Screen St" w:cs="Hacen Liner Screen St"/>
          <w:sz w:val="28"/>
          <w:szCs w:val="28"/>
        </w:rPr>
        <w:t xml:space="preserve"> time</w:t>
      </w:r>
      <w:r w:rsidRPr="00C11923">
        <w:rPr>
          <w:rFonts w:ascii="Hacen Liner Screen St" w:hAnsi="Hacen Liner Screen St" w:cs="Hacen Liner Screen St"/>
          <w:sz w:val="28"/>
          <w:szCs w:val="28"/>
        </w:rPr>
        <w:t xml:space="preserve"> = 35</w:t>
      </w:r>
      <w:r>
        <w:rPr>
          <w:rFonts w:ascii="Hacen Liner Screen St" w:hAnsi="Hacen Liner Screen St" w:cs="Hacen Liner Screen St"/>
          <w:sz w:val="28"/>
          <w:szCs w:val="28"/>
        </w:rPr>
        <w:t>s</w:t>
      </w:r>
      <w:r w:rsidR="00136449">
        <w:rPr>
          <w:rFonts w:ascii="Hacen Liner Screen St" w:hAnsi="Hacen Liner Screen St" w:cs="Hacen Liner Screen St"/>
          <w:sz w:val="28"/>
          <w:szCs w:val="28"/>
        </w:rPr>
        <w:t>.</w:t>
      </w:r>
    </w:p>
    <w:p w:rsidR="00C11923" w:rsidRDefault="00C11923" w:rsidP="00C11923">
      <w:pPr>
        <w:jc w:val="center"/>
        <w:rPr>
          <w:rFonts w:ascii="Hacen Liner Screen St" w:hAnsi="Hacen Liner Screen St" w:cs="Hacen Liner Screen St"/>
          <w:sz w:val="32"/>
          <w:szCs w:val="32"/>
        </w:rPr>
      </w:pPr>
      <w:r>
        <w:rPr>
          <w:rFonts w:ascii="Hacen Liner Screen St" w:hAnsi="Hacen Liner Screen St" w:cs="Hacen Liner Screen St"/>
          <w:sz w:val="32"/>
          <w:szCs w:val="32"/>
        </w:rPr>
        <w:t>ATC folder</w:t>
      </w:r>
    </w:p>
    <w:p w:rsid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ATC files folder</w:t>
      </w:r>
      <w:r>
        <w:rPr>
          <w:rFonts w:ascii="Hacen Liner Screen St" w:hAnsi="Hacen Liner Screen St" w:cs="Hacen Liner Screen St"/>
          <w:sz w:val="28"/>
          <w:szCs w:val="28"/>
        </w:rPr>
        <w:t>.</w:t>
      </w:r>
      <w:r w:rsidRPr="00C11923">
        <w:rPr>
          <w:rFonts w:ascii="Hacen Liner Screen St" w:hAnsi="Hacen Liner Screen St" w:cs="Hacen Liner Screen St"/>
          <w:sz w:val="28"/>
          <w:szCs w:val="28"/>
        </w:rPr>
        <w:t xml:space="preserve"> </w:t>
      </w:r>
      <w:r>
        <w:rPr>
          <w:rFonts w:ascii="Hacen Liner Screen St" w:hAnsi="Hacen Liner Screen St" w:cs="Hacen Liner Screen St"/>
          <w:sz w:val="28"/>
          <w:szCs w:val="28"/>
        </w:rPr>
        <w:t>F</w:t>
      </w:r>
      <w:r w:rsidRPr="00C11923">
        <w:rPr>
          <w:rFonts w:ascii="Hacen Liner Screen St" w:hAnsi="Hacen Liner Screen St" w:cs="Hacen Liner Screen St"/>
          <w:sz w:val="28"/>
          <w:szCs w:val="28"/>
        </w:rPr>
        <w:t>iles in this folder play at random intervals as</w:t>
      </w:r>
      <w:r>
        <w:rPr>
          <w:rFonts w:ascii="Hacen Liner Screen St" w:hAnsi="Hacen Liner Screen St" w:cs="Hacen Liner Screen St"/>
          <w:sz w:val="28"/>
          <w:szCs w:val="28"/>
        </w:rPr>
        <w:t xml:space="preserve"> </w:t>
      </w:r>
      <w:r w:rsidRPr="00C11923">
        <w:rPr>
          <w:rFonts w:ascii="Hacen Liner Screen St" w:hAnsi="Hacen Liner Screen St" w:cs="Hacen Liner Screen St"/>
          <w:sz w:val="28"/>
          <w:szCs w:val="28"/>
        </w:rPr>
        <w:t>conf</w:t>
      </w:r>
      <w:r>
        <w:rPr>
          <w:rFonts w:ascii="Hacen Liner Screen St" w:hAnsi="Hacen Liner Screen St" w:cs="Hacen Liner Screen St"/>
          <w:sz w:val="28"/>
          <w:szCs w:val="28"/>
        </w:rPr>
        <w:t xml:space="preserve">igured via other ATC settings. </w:t>
      </w:r>
      <w:r w:rsidRPr="00C11923">
        <w:rPr>
          <w:rFonts w:ascii="Hacen Liner Screen St" w:hAnsi="Hacen Liner Screen St" w:cs="Hacen Liner Screen St"/>
          <w:sz w:val="28"/>
          <w:szCs w:val="28"/>
        </w:rPr>
        <w:t>If set to 'none', ATC is disabled.</w:t>
      </w:r>
    </w:p>
    <w:p w:rsidR="00C11923" w:rsidRDefault="00C11923" w:rsidP="00A708B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 xml:space="preserve">Default = </w:t>
      </w:r>
      <w:proofErr w:type="spellStart"/>
      <w:r w:rsidRPr="00C11923">
        <w:rPr>
          <w:rFonts w:ascii="Hacen Liner Screen St" w:hAnsi="Hacen Liner Screen St" w:cs="Hacen Liner Screen St"/>
          <w:sz w:val="28"/>
          <w:szCs w:val="28"/>
        </w:rPr>
        <w:t>XRSound</w:t>
      </w:r>
      <w:proofErr w:type="spellEnd"/>
      <w:r w:rsidR="00A708B3">
        <w:rPr>
          <w:rFonts w:ascii="Hacen Liner Screen St" w:hAnsi="Hacen Liner Screen St" w:cs="Hacen Liner Screen St"/>
          <w:sz w:val="28"/>
          <w:szCs w:val="28"/>
        </w:rPr>
        <w:t>/</w:t>
      </w:r>
      <w:r w:rsidRPr="00C11923">
        <w:rPr>
          <w:rFonts w:ascii="Hacen Liner Screen St" w:hAnsi="Hacen Liner Screen St" w:cs="Hacen Liner Screen St"/>
          <w:sz w:val="28"/>
          <w:szCs w:val="28"/>
        </w:rPr>
        <w:t>Default</w:t>
      </w:r>
      <w:r w:rsidR="00A708B3">
        <w:rPr>
          <w:rFonts w:ascii="Hacen Liner Screen St" w:hAnsi="Hacen Liner Screen St" w:cs="Hacen Liner Screen St"/>
          <w:sz w:val="28"/>
          <w:szCs w:val="28"/>
        </w:rPr>
        <w:t>/</w:t>
      </w:r>
      <w:proofErr w:type="spellStart"/>
      <w:r w:rsidRPr="00C11923">
        <w:rPr>
          <w:rFonts w:ascii="Hacen Liner Screen St" w:hAnsi="Hacen Liner Screen St" w:cs="Hacen Liner Screen St"/>
          <w:sz w:val="28"/>
          <w:szCs w:val="28"/>
        </w:rPr>
        <w:t>Altea</w:t>
      </w:r>
      <w:proofErr w:type="spellEnd"/>
      <w:r w:rsidRPr="00C11923">
        <w:rPr>
          <w:rFonts w:ascii="Hacen Liner Screen St" w:hAnsi="Hacen Liner Screen St" w:cs="Hacen Liner Screen St"/>
          <w:sz w:val="28"/>
          <w:szCs w:val="28"/>
        </w:rPr>
        <w:t xml:space="preserve"> STS</w:t>
      </w:r>
    </w:p>
    <w:p w:rsidR="00A708B3" w:rsidRDefault="00A708B3" w:rsidP="00A708B3">
      <w:pPr>
        <w:jc w:val="center"/>
        <w:rPr>
          <w:rFonts w:ascii="Hacen Liner Screen St" w:hAnsi="Hacen Liner Screen St" w:cs="Hacen Liner Screen St"/>
          <w:sz w:val="32"/>
          <w:szCs w:val="32"/>
        </w:rPr>
      </w:pPr>
      <w:r>
        <w:rPr>
          <w:rFonts w:ascii="Hacen Liner Screen St" w:hAnsi="Hacen Liner Screen St" w:cs="Hacen Liner Screen St"/>
          <w:sz w:val="32"/>
          <w:szCs w:val="32"/>
        </w:rPr>
        <w:t>ATC volume</w:t>
      </w:r>
    </w:p>
    <w:p w:rsidR="00A708B3" w:rsidRDefault="00A708B3" w:rsidP="00A708B3">
      <w:pPr>
        <w:jc w:val="center"/>
        <w:rPr>
          <w:rFonts w:ascii="Hacen Liner Screen St" w:hAnsi="Hacen Liner Screen St" w:cs="Hacen Liner Screen St"/>
          <w:sz w:val="28"/>
          <w:szCs w:val="28"/>
        </w:rPr>
      </w:pPr>
      <w:proofErr w:type="gramStart"/>
      <w:r w:rsidRPr="00A708B3">
        <w:rPr>
          <w:rFonts w:ascii="Hacen Liner Screen St" w:hAnsi="Hacen Liner Screen St" w:cs="Hacen Liner Screen St"/>
          <w:sz w:val="28"/>
          <w:szCs w:val="28"/>
        </w:rPr>
        <w:t>Sets the volume for ATC callouts.</w:t>
      </w:r>
      <w:proofErr w:type="gramEnd"/>
      <w:r>
        <w:rPr>
          <w:rFonts w:ascii="Hacen Liner Screen St" w:hAnsi="Hacen Liner Screen St" w:cs="Hacen Liner Screen St"/>
          <w:sz w:val="28"/>
          <w:szCs w:val="28"/>
        </w:rPr>
        <w:t xml:space="preserve"> </w:t>
      </w:r>
      <w:r w:rsidRPr="00A708B3">
        <w:rPr>
          <w:rFonts w:ascii="Hacen Liner Screen St" w:hAnsi="Hacen Liner Screen St" w:cs="Hacen Liner Screen St"/>
          <w:sz w:val="28"/>
          <w:szCs w:val="28"/>
        </w:rPr>
        <w:t>Range is 0</w:t>
      </w:r>
      <w:r>
        <w:rPr>
          <w:rFonts w:ascii="Hacen Liner Screen St" w:hAnsi="Hacen Liner Screen St" w:cs="Hacen Liner Screen St"/>
          <w:sz w:val="28"/>
          <w:szCs w:val="28"/>
        </w:rPr>
        <w:t>%</w:t>
      </w:r>
      <w:r w:rsidRPr="00A708B3">
        <w:rPr>
          <w:rFonts w:ascii="Hacen Liner Screen St" w:hAnsi="Hacen Liner Screen St" w:cs="Hacen Liner Screen St"/>
          <w:sz w:val="28"/>
          <w:szCs w:val="28"/>
        </w:rPr>
        <w:t xml:space="preserve"> (silent) </w:t>
      </w:r>
      <w:r>
        <w:rPr>
          <w:rFonts w:ascii="Hacen Liner Screen St" w:hAnsi="Hacen Liner Screen St" w:cs="Hacen Liner Screen St"/>
          <w:sz w:val="28"/>
          <w:szCs w:val="28"/>
        </w:rPr>
        <w:t>–</w:t>
      </w:r>
      <w:r w:rsidRPr="00A708B3">
        <w:rPr>
          <w:rFonts w:ascii="Hacen Liner Screen St" w:hAnsi="Hacen Liner Screen St" w:cs="Hacen Liner Screen St"/>
          <w:sz w:val="28"/>
          <w:szCs w:val="28"/>
        </w:rPr>
        <w:t xml:space="preserve"> 1</w:t>
      </w:r>
      <w:r>
        <w:rPr>
          <w:rFonts w:ascii="Hacen Liner Screen St" w:hAnsi="Hacen Liner Screen St" w:cs="Hacen Liner Screen St"/>
          <w:sz w:val="28"/>
          <w:szCs w:val="28"/>
        </w:rPr>
        <w:t>0</w:t>
      </w:r>
      <w:r w:rsidRPr="00A708B3">
        <w:rPr>
          <w:rFonts w:ascii="Hacen Liner Screen St" w:hAnsi="Hacen Liner Screen St" w:cs="Hacen Liner Screen St"/>
          <w:sz w:val="28"/>
          <w:szCs w:val="28"/>
        </w:rPr>
        <w:t>0</w:t>
      </w:r>
      <w:r>
        <w:rPr>
          <w:rFonts w:ascii="Hacen Liner Screen St" w:hAnsi="Hacen Liner Screen St" w:cs="Hacen Liner Screen St"/>
          <w:sz w:val="28"/>
          <w:szCs w:val="28"/>
        </w:rPr>
        <w:t>%</w:t>
      </w:r>
      <w:r w:rsidRPr="00A708B3">
        <w:rPr>
          <w:rFonts w:ascii="Hacen Liner Screen St" w:hAnsi="Hacen Liner Screen St" w:cs="Hacen Liner Screen St"/>
          <w:sz w:val="28"/>
          <w:szCs w:val="28"/>
        </w:rPr>
        <w:t xml:space="preserve"> (max</w:t>
      </w:r>
      <w:r>
        <w:rPr>
          <w:rFonts w:ascii="Hacen Liner Screen St" w:hAnsi="Hacen Liner Screen St" w:cs="Hacen Liner Screen St"/>
          <w:sz w:val="28"/>
          <w:szCs w:val="28"/>
        </w:rPr>
        <w:t>,</w:t>
      </w:r>
      <w:r w:rsidRPr="00A708B3">
        <w:rPr>
          <w:rFonts w:ascii="Hacen Liner Screen St" w:hAnsi="Hacen Liner Screen St" w:cs="Hacen Liner Screen St"/>
          <w:sz w:val="28"/>
          <w:szCs w:val="28"/>
        </w:rPr>
        <w:t xml:space="preserve"> default).</w:t>
      </w:r>
    </w:p>
    <w:p w:rsidR="00A708B3" w:rsidRDefault="00A708B3" w:rsidP="00A708B3">
      <w:pPr>
        <w:jc w:val="center"/>
        <w:rPr>
          <w:rFonts w:ascii="Hacen Liner Screen St" w:hAnsi="Hacen Liner Screen St" w:cs="Hacen Liner Screen St"/>
          <w:sz w:val="32"/>
          <w:szCs w:val="32"/>
        </w:rPr>
      </w:pPr>
      <w:r>
        <w:rPr>
          <w:rFonts w:ascii="Hacen Liner Screen St" w:hAnsi="Hacen Liner Screen St" w:cs="Hacen Liner Screen St"/>
          <w:sz w:val="32"/>
          <w:szCs w:val="32"/>
        </w:rPr>
        <w:t>ATC minimum and maximum time</w:t>
      </w:r>
    </w:p>
    <w:p w:rsidR="00A708B3" w:rsidRPr="00A708B3" w:rsidRDefault="00A708B3" w:rsidP="00A708B3">
      <w:pPr>
        <w:jc w:val="center"/>
        <w:rPr>
          <w:rFonts w:ascii="Hacen Liner Screen St" w:hAnsi="Hacen Liner Screen St" w:cs="Hacen Liner Screen St"/>
          <w:sz w:val="28"/>
          <w:szCs w:val="28"/>
        </w:rPr>
      </w:pPr>
      <w:proofErr w:type="gramStart"/>
      <w:r w:rsidRPr="00A708B3">
        <w:rPr>
          <w:rFonts w:ascii="Hacen Liner Screen St" w:hAnsi="Hacen Liner Screen St" w:cs="Hacen Liner Screen St"/>
          <w:sz w:val="28"/>
          <w:szCs w:val="28"/>
        </w:rPr>
        <w:t>Minimum and maximum times between ATC sounds</w:t>
      </w:r>
      <w:proofErr w:type="gramEnd"/>
      <w:r w:rsidRPr="00A708B3">
        <w:rPr>
          <w:rFonts w:ascii="Hacen Liner Screen St" w:hAnsi="Hacen Liner Screen St" w:cs="Hacen Liner Screen St"/>
          <w:sz w:val="28"/>
          <w:szCs w:val="28"/>
        </w:rPr>
        <w:t xml:space="preserve"> playing.</w:t>
      </w:r>
      <w:r>
        <w:rPr>
          <w:rFonts w:ascii="Hacen Liner Screen St" w:hAnsi="Hacen Liner Screen St" w:cs="Hacen Liner Screen St"/>
          <w:sz w:val="28"/>
          <w:szCs w:val="28"/>
        </w:rPr>
        <w:t xml:space="preserve"> </w:t>
      </w:r>
      <w:r w:rsidRPr="00A708B3">
        <w:rPr>
          <w:rFonts w:ascii="Hacen Liner Screen St" w:hAnsi="Hacen Liner Screen St" w:cs="Hacen Liner Screen St"/>
          <w:sz w:val="28"/>
          <w:szCs w:val="28"/>
        </w:rPr>
        <w:t>Values are in seconds</w:t>
      </w:r>
      <w:r>
        <w:rPr>
          <w:rFonts w:ascii="Hacen Liner Screen St" w:hAnsi="Hacen Liner Screen St" w:cs="Hacen Liner Screen St"/>
          <w:sz w:val="28"/>
          <w:szCs w:val="28"/>
        </w:rPr>
        <w:t>. V</w:t>
      </w:r>
      <w:r w:rsidRPr="00A708B3">
        <w:rPr>
          <w:rFonts w:ascii="Hacen Liner Screen St" w:hAnsi="Hacen Liner Screen St" w:cs="Hacen Liner Screen St"/>
          <w:sz w:val="28"/>
          <w:szCs w:val="28"/>
        </w:rPr>
        <w:t>alid ranges are 10 - 900, and ATC m</w:t>
      </w:r>
      <w:r>
        <w:rPr>
          <w:rFonts w:ascii="Hacen Liner Screen St" w:hAnsi="Hacen Liner Screen St" w:cs="Hacen Liner Screen St"/>
          <w:sz w:val="28"/>
          <w:szCs w:val="28"/>
        </w:rPr>
        <w:t>ax</w:t>
      </w:r>
      <w:r w:rsidRPr="00A708B3">
        <w:rPr>
          <w:rFonts w:ascii="Hacen Liner Screen St" w:hAnsi="Hacen Liner Screen St" w:cs="Hacen Liner Screen St"/>
          <w:sz w:val="28"/>
          <w:szCs w:val="28"/>
        </w:rPr>
        <w:t xml:space="preserve">imum </w:t>
      </w:r>
      <w:r>
        <w:rPr>
          <w:rFonts w:ascii="Hacen Liner Screen St" w:hAnsi="Hacen Liner Screen St" w:cs="Hacen Liner Screen St"/>
          <w:sz w:val="28"/>
          <w:szCs w:val="28"/>
        </w:rPr>
        <w:t xml:space="preserve">time </w:t>
      </w:r>
      <w:r w:rsidRPr="00A708B3">
        <w:rPr>
          <w:rFonts w:ascii="Hacen Liner Screen St" w:hAnsi="Hacen Liner Screen St" w:cs="Hacen Liner Screen St"/>
          <w:sz w:val="28"/>
          <w:szCs w:val="28"/>
        </w:rPr>
        <w:t>must be &gt;= ATC minimum</w:t>
      </w:r>
      <w:r>
        <w:rPr>
          <w:rFonts w:ascii="Hacen Liner Screen St" w:hAnsi="Hacen Liner Screen St" w:cs="Hacen Liner Screen St"/>
          <w:sz w:val="28"/>
          <w:szCs w:val="28"/>
        </w:rPr>
        <w:t xml:space="preserve"> time</w:t>
      </w:r>
      <w:r w:rsidRPr="00A708B3">
        <w:rPr>
          <w:rFonts w:ascii="Hacen Liner Screen St" w:hAnsi="Hacen Liner Screen St" w:cs="Hacen Liner Screen St"/>
          <w:sz w:val="28"/>
          <w:szCs w:val="28"/>
        </w:rPr>
        <w:t>.</w:t>
      </w:r>
    </w:p>
    <w:p w:rsidR="00A708B3" w:rsidRPr="00A708B3" w:rsidRDefault="00A708B3" w:rsidP="00A708B3">
      <w:pPr>
        <w:jc w:val="center"/>
        <w:rPr>
          <w:rFonts w:ascii="Hacen Liner Screen St" w:hAnsi="Hacen Liner Screen St" w:cs="Hacen Liner Screen St"/>
          <w:sz w:val="28"/>
          <w:szCs w:val="28"/>
        </w:rPr>
      </w:pPr>
      <w:r w:rsidRPr="00A708B3">
        <w:rPr>
          <w:rFonts w:ascii="Hacen Liner Screen St" w:hAnsi="Hacen Liner Screen St" w:cs="Hacen Liner Screen St"/>
          <w:sz w:val="28"/>
          <w:szCs w:val="28"/>
        </w:rPr>
        <w:t>Defaults:</w:t>
      </w:r>
    </w:p>
    <w:p w:rsidR="00A708B3" w:rsidRPr="00A708B3" w:rsidRDefault="00A708B3" w:rsidP="00A708B3">
      <w:pPr>
        <w:jc w:val="center"/>
        <w:rPr>
          <w:rFonts w:ascii="Hacen Liner Screen St" w:hAnsi="Hacen Liner Screen St" w:cs="Hacen Liner Screen St"/>
          <w:sz w:val="28"/>
          <w:szCs w:val="28"/>
        </w:rPr>
      </w:pPr>
      <w:r w:rsidRPr="00A708B3">
        <w:rPr>
          <w:rFonts w:ascii="Hacen Liner Screen St" w:hAnsi="Hacen Liner Screen St" w:cs="Hacen Liner Screen St"/>
          <w:sz w:val="28"/>
          <w:szCs w:val="28"/>
        </w:rPr>
        <w:t>ATC minimum</w:t>
      </w:r>
      <w:r>
        <w:rPr>
          <w:rFonts w:ascii="Hacen Liner Screen St" w:hAnsi="Hacen Liner Screen St" w:cs="Hacen Liner Screen St"/>
          <w:sz w:val="28"/>
          <w:szCs w:val="28"/>
        </w:rPr>
        <w:t xml:space="preserve"> time</w:t>
      </w:r>
      <w:r w:rsidRPr="00A708B3">
        <w:rPr>
          <w:rFonts w:ascii="Hacen Liner Screen St" w:hAnsi="Hacen Liner Screen St" w:cs="Hacen Liner Screen St"/>
          <w:sz w:val="28"/>
          <w:szCs w:val="28"/>
        </w:rPr>
        <w:t xml:space="preserve"> = 15</w:t>
      </w:r>
      <w:r>
        <w:rPr>
          <w:rFonts w:ascii="Hacen Liner Screen St" w:hAnsi="Hacen Liner Screen St" w:cs="Hacen Liner Screen St"/>
          <w:sz w:val="28"/>
          <w:szCs w:val="28"/>
        </w:rPr>
        <w:t>s</w:t>
      </w:r>
      <w:r w:rsidR="00136449">
        <w:rPr>
          <w:rFonts w:ascii="Hacen Liner Screen St" w:hAnsi="Hacen Liner Screen St" w:cs="Hacen Liner Screen St"/>
          <w:sz w:val="28"/>
          <w:szCs w:val="28"/>
        </w:rPr>
        <w:t>.</w:t>
      </w:r>
    </w:p>
    <w:p w:rsidR="00A708B3" w:rsidRDefault="00A708B3" w:rsidP="00A708B3">
      <w:pPr>
        <w:jc w:val="center"/>
        <w:rPr>
          <w:rFonts w:ascii="Hacen Liner Screen St" w:hAnsi="Hacen Liner Screen St" w:cs="Hacen Liner Screen St"/>
          <w:sz w:val="28"/>
          <w:szCs w:val="28"/>
        </w:rPr>
      </w:pPr>
      <w:r w:rsidRPr="00A708B3">
        <w:rPr>
          <w:rFonts w:ascii="Hacen Liner Screen St" w:hAnsi="Hacen Liner Screen St" w:cs="Hacen Liner Screen St"/>
          <w:sz w:val="28"/>
          <w:szCs w:val="28"/>
        </w:rPr>
        <w:t>ATC m</w:t>
      </w:r>
      <w:r>
        <w:rPr>
          <w:rFonts w:ascii="Hacen Liner Screen St" w:hAnsi="Hacen Liner Screen St" w:cs="Hacen Liner Screen St"/>
          <w:sz w:val="28"/>
          <w:szCs w:val="28"/>
        </w:rPr>
        <w:t>ax</w:t>
      </w:r>
      <w:r w:rsidRPr="00A708B3">
        <w:rPr>
          <w:rFonts w:ascii="Hacen Liner Screen St" w:hAnsi="Hacen Liner Screen St" w:cs="Hacen Liner Screen St"/>
          <w:sz w:val="28"/>
          <w:szCs w:val="28"/>
        </w:rPr>
        <w:t xml:space="preserve">imum </w:t>
      </w:r>
      <w:r>
        <w:rPr>
          <w:rFonts w:ascii="Hacen Liner Screen St" w:hAnsi="Hacen Liner Screen St" w:cs="Hacen Liner Screen St"/>
          <w:sz w:val="28"/>
          <w:szCs w:val="28"/>
        </w:rPr>
        <w:t xml:space="preserve">time </w:t>
      </w:r>
      <w:r w:rsidRPr="00A708B3">
        <w:rPr>
          <w:rFonts w:ascii="Hacen Liner Screen St" w:hAnsi="Hacen Liner Screen St" w:cs="Hacen Liner Screen St"/>
          <w:sz w:val="28"/>
          <w:szCs w:val="28"/>
        </w:rPr>
        <w:t>= 120</w:t>
      </w:r>
      <w:r>
        <w:rPr>
          <w:rFonts w:ascii="Hacen Liner Screen St" w:hAnsi="Hacen Liner Screen St" w:cs="Hacen Liner Screen St"/>
          <w:sz w:val="28"/>
          <w:szCs w:val="28"/>
        </w:rPr>
        <w:t>s</w:t>
      </w:r>
      <w:r w:rsidR="00136449">
        <w:rPr>
          <w:rFonts w:ascii="Hacen Liner Screen St" w:hAnsi="Hacen Liner Screen St" w:cs="Hacen Liner Screen St"/>
          <w:sz w:val="28"/>
          <w:szCs w:val="28"/>
        </w:rPr>
        <w:t>.</w:t>
      </w:r>
    </w:p>
    <w:p w:rsidR="00A708B3" w:rsidRDefault="00A708B3" w:rsidP="00A708B3">
      <w:pPr>
        <w:jc w:val="center"/>
        <w:rPr>
          <w:rFonts w:ascii="Hacen Liner Screen St" w:hAnsi="Hacen Liner Screen St" w:cs="Hacen Liner Screen St"/>
          <w:sz w:val="28"/>
          <w:szCs w:val="28"/>
        </w:rPr>
      </w:pPr>
    </w:p>
    <w:p w:rsidR="00A708B3" w:rsidRDefault="00136449" w:rsidP="00A708B3">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Allow ATC while landed</w:t>
      </w:r>
    </w:p>
    <w:p w:rsidR="00136449" w:rsidRDefault="00136449" w:rsidP="00A708B3">
      <w:pPr>
        <w:jc w:val="center"/>
        <w:rPr>
          <w:rFonts w:ascii="Hacen Liner Screen St" w:hAnsi="Hacen Liner Screen St" w:cs="Hacen Liner Screen St"/>
          <w:sz w:val="28"/>
          <w:szCs w:val="28"/>
        </w:rPr>
      </w:pPr>
      <w:proofErr w:type="gramStart"/>
      <w:r w:rsidRPr="00136449">
        <w:rPr>
          <w:rFonts w:ascii="Hacen Liner Screen St" w:hAnsi="Hacen Liner Screen St" w:cs="Hacen Liner Screen St"/>
          <w:sz w:val="28"/>
          <w:szCs w:val="28"/>
        </w:rPr>
        <w:t>Allows ATC while landed.</w:t>
      </w:r>
      <w:proofErr w:type="gramEnd"/>
    </w:p>
    <w:p w:rsidR="00136449" w:rsidRDefault="00136449" w:rsidP="00A708B3">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136449" w:rsidRP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Unchecked</w:t>
      </w:r>
      <w:r w:rsidRPr="00136449">
        <w:rPr>
          <w:rFonts w:ascii="Hacen Liner Screen St" w:hAnsi="Hacen Liner Screen St" w:cs="Hacen Liner Screen St"/>
          <w:sz w:val="28"/>
          <w:szCs w:val="28"/>
        </w:rPr>
        <w:t xml:space="preserve"> = disabled</w:t>
      </w:r>
      <w:r>
        <w:rPr>
          <w:rFonts w:ascii="Hacen Liner Screen St" w:hAnsi="Hacen Liner Screen St" w:cs="Hacen Liner Screen St"/>
          <w:sz w:val="28"/>
          <w:szCs w:val="28"/>
        </w:rPr>
        <w:t>.</w:t>
      </w:r>
      <w:r w:rsidRPr="00136449">
        <w:rPr>
          <w:rFonts w:ascii="Hacen Liner Screen St" w:hAnsi="Hacen Liner Screen St" w:cs="Hacen Liner Screen St"/>
          <w:sz w:val="28"/>
          <w:szCs w:val="28"/>
        </w:rPr>
        <w:t xml:space="preserve"> </w:t>
      </w:r>
    </w:p>
    <w:p w:rsid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Checked</w:t>
      </w:r>
      <w:r w:rsidRPr="00136449">
        <w:rPr>
          <w:rFonts w:ascii="Hacen Liner Screen St" w:hAnsi="Hacen Liner Screen St" w:cs="Hacen Liner Screen St"/>
          <w:sz w:val="28"/>
          <w:szCs w:val="28"/>
        </w:rPr>
        <w:t xml:space="preserve"> = enabled (default)</w:t>
      </w:r>
      <w:r>
        <w:rPr>
          <w:rFonts w:ascii="Hacen Liner Screen St" w:hAnsi="Hacen Liner Screen St" w:cs="Hacen Liner Screen St"/>
          <w:sz w:val="28"/>
          <w:szCs w:val="28"/>
        </w:rPr>
        <w:t>.</w:t>
      </w:r>
    </w:p>
    <w:p w:rsidR="00136449" w:rsidRDefault="00136449" w:rsidP="00136449">
      <w:pPr>
        <w:jc w:val="center"/>
        <w:rPr>
          <w:rFonts w:ascii="Hacen Liner Screen St" w:hAnsi="Hacen Liner Screen St" w:cs="Hacen Liner Screen St"/>
          <w:sz w:val="32"/>
          <w:szCs w:val="32"/>
        </w:rPr>
      </w:pPr>
      <w:r>
        <w:rPr>
          <w:rFonts w:ascii="Hacen Liner Screen St" w:hAnsi="Hacen Liner Screen St" w:cs="Hacen Liner Screen St"/>
          <w:sz w:val="32"/>
          <w:szCs w:val="32"/>
        </w:rPr>
        <w:t>Allow ATC during reentry</w:t>
      </w:r>
    </w:p>
    <w:p w:rsidR="00136449" w:rsidRDefault="00136449" w:rsidP="00136449">
      <w:pPr>
        <w:jc w:val="center"/>
        <w:rPr>
          <w:rFonts w:ascii="Hacen Liner Screen St" w:hAnsi="Hacen Liner Screen St" w:cs="Hacen Liner Screen St"/>
          <w:sz w:val="28"/>
          <w:szCs w:val="28"/>
        </w:rPr>
      </w:pPr>
      <w:proofErr w:type="gramStart"/>
      <w:r w:rsidRPr="00136449">
        <w:rPr>
          <w:rFonts w:ascii="Hacen Liner Screen St" w:hAnsi="Hacen Liner Screen St" w:cs="Hacen Liner Screen St"/>
          <w:sz w:val="28"/>
          <w:szCs w:val="28"/>
        </w:rPr>
        <w:t xml:space="preserve">Allows ATC </w:t>
      </w:r>
      <w:r>
        <w:rPr>
          <w:rFonts w:ascii="Hacen Liner Screen St" w:hAnsi="Hacen Liner Screen St" w:cs="Hacen Liner Screen St"/>
          <w:sz w:val="28"/>
          <w:szCs w:val="28"/>
        </w:rPr>
        <w:t>during reentry</w:t>
      </w:r>
      <w:r w:rsidRPr="00136449">
        <w:rPr>
          <w:rFonts w:ascii="Hacen Liner Screen St" w:hAnsi="Hacen Liner Screen St" w:cs="Hacen Liner Screen St"/>
          <w:sz w:val="28"/>
          <w:szCs w:val="28"/>
        </w:rPr>
        <w:t>.</w:t>
      </w:r>
      <w:proofErr w:type="gramEnd"/>
    </w:p>
    <w:p w:rsid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136449" w:rsidRP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Unchecked</w:t>
      </w:r>
      <w:r w:rsidRPr="00136449">
        <w:rPr>
          <w:rFonts w:ascii="Hacen Liner Screen St" w:hAnsi="Hacen Liner Screen St" w:cs="Hacen Liner Screen St"/>
          <w:sz w:val="28"/>
          <w:szCs w:val="28"/>
        </w:rPr>
        <w:t xml:space="preserve"> = disabled</w:t>
      </w:r>
      <w:r>
        <w:rPr>
          <w:rFonts w:ascii="Hacen Liner Screen St" w:hAnsi="Hacen Liner Screen St" w:cs="Hacen Liner Screen St"/>
          <w:sz w:val="28"/>
          <w:szCs w:val="28"/>
        </w:rPr>
        <w:t xml:space="preserve"> </w:t>
      </w:r>
      <w:r w:rsidRPr="00136449">
        <w:rPr>
          <w:rFonts w:ascii="Hacen Liner Screen St" w:hAnsi="Hacen Liner Screen St" w:cs="Hacen Liner Screen St"/>
          <w:sz w:val="28"/>
          <w:szCs w:val="28"/>
        </w:rPr>
        <w:t>(default)</w:t>
      </w:r>
      <w:r>
        <w:rPr>
          <w:rFonts w:ascii="Hacen Liner Screen St" w:hAnsi="Hacen Liner Screen St" w:cs="Hacen Liner Screen St"/>
          <w:sz w:val="28"/>
          <w:szCs w:val="28"/>
        </w:rPr>
        <w:t>.</w:t>
      </w:r>
      <w:r w:rsidRPr="00136449">
        <w:rPr>
          <w:rFonts w:ascii="Hacen Liner Screen St" w:hAnsi="Hacen Liner Screen St" w:cs="Hacen Liner Screen St"/>
          <w:sz w:val="28"/>
          <w:szCs w:val="28"/>
        </w:rPr>
        <w:t xml:space="preserve"> </w:t>
      </w:r>
    </w:p>
    <w:p w:rsid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Checked = enabled.</w:t>
      </w:r>
    </w:p>
    <w:p w:rsidR="00136449" w:rsidRDefault="00136449" w:rsidP="00136449">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Allow ATC in </w:t>
      </w:r>
      <w:r w:rsidRPr="00F71790">
        <w:rPr>
          <w:rFonts w:ascii="Hacen Liner Screen St" w:hAnsi="Hacen Liner Screen St" w:cs="Hacen Liner Screen St"/>
          <w:noProof/>
          <w:sz w:val="32"/>
          <w:szCs w:val="32"/>
        </w:rPr>
        <w:t>atmosphere</w:t>
      </w:r>
    </w:p>
    <w:p w:rsidR="00136449" w:rsidRP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Allows ATC while in an atmosphere.</w:t>
      </w:r>
    </w:p>
    <w:p w:rsidR="00136449" w:rsidRP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136449" w:rsidRP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Unchecked</w:t>
      </w:r>
      <w:r w:rsidRPr="00136449">
        <w:rPr>
          <w:rFonts w:ascii="Hacen Liner Screen St" w:hAnsi="Hacen Liner Screen St" w:cs="Hacen Liner Screen St"/>
          <w:sz w:val="28"/>
          <w:szCs w:val="28"/>
        </w:rPr>
        <w:t xml:space="preserve"> </w:t>
      </w:r>
      <w:r>
        <w:rPr>
          <w:rFonts w:ascii="Hacen Liner Screen St" w:hAnsi="Hacen Liner Screen St" w:cs="Hacen Liner Screen St"/>
          <w:sz w:val="28"/>
          <w:szCs w:val="28"/>
        </w:rPr>
        <w:t>= disabled.</w:t>
      </w:r>
    </w:p>
    <w:p w:rsid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Checked</w:t>
      </w:r>
      <w:r w:rsidRPr="00136449">
        <w:rPr>
          <w:rFonts w:ascii="Hacen Liner Screen St" w:hAnsi="Hacen Liner Screen St" w:cs="Hacen Liner Screen St"/>
          <w:sz w:val="28"/>
          <w:szCs w:val="28"/>
        </w:rPr>
        <w:t xml:space="preserve"> = enabled (default)</w:t>
      </w:r>
      <w:r>
        <w:rPr>
          <w:rFonts w:ascii="Hacen Liner Screen St" w:hAnsi="Hacen Liner Screen St" w:cs="Hacen Liner Screen St"/>
          <w:sz w:val="28"/>
          <w:szCs w:val="28"/>
        </w:rPr>
        <w:t>.</w:t>
      </w:r>
    </w:p>
    <w:p w:rsidR="00136449" w:rsidRDefault="00136449" w:rsidP="00136449">
      <w:pPr>
        <w:jc w:val="center"/>
        <w:rPr>
          <w:rFonts w:ascii="Hacen Liner Screen St" w:hAnsi="Hacen Liner Screen St" w:cs="Hacen Liner Screen St"/>
          <w:sz w:val="28"/>
          <w:szCs w:val="28"/>
        </w:rPr>
      </w:pPr>
    </w:p>
    <w:p w:rsidR="00136449" w:rsidRDefault="00136449" w:rsidP="00136449">
      <w:pPr>
        <w:jc w:val="center"/>
        <w:rPr>
          <w:rFonts w:ascii="Hacen Liner Screen St" w:hAnsi="Hacen Liner Screen St" w:cs="Hacen Liner Screen St"/>
          <w:sz w:val="28"/>
          <w:szCs w:val="28"/>
        </w:rPr>
      </w:pPr>
    </w:p>
    <w:p w:rsidR="00136449" w:rsidRDefault="00136449" w:rsidP="00136449">
      <w:pPr>
        <w:jc w:val="center"/>
        <w:rPr>
          <w:rFonts w:ascii="Hacen Liner Screen St" w:hAnsi="Hacen Liner Screen St" w:cs="Hacen Liner Screen St"/>
          <w:sz w:val="28"/>
          <w:szCs w:val="28"/>
        </w:rPr>
      </w:pPr>
    </w:p>
    <w:p w:rsidR="00136449" w:rsidRDefault="00136449" w:rsidP="00136449">
      <w:pPr>
        <w:jc w:val="center"/>
        <w:rPr>
          <w:rFonts w:ascii="Hacen Liner Screen St" w:hAnsi="Hacen Liner Screen St" w:cs="Hacen Liner Screen St"/>
          <w:sz w:val="28"/>
          <w:szCs w:val="28"/>
        </w:rPr>
      </w:pPr>
    </w:p>
    <w:p w:rsidR="00136449" w:rsidRDefault="00136449" w:rsidP="00136449">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Delay planet distance</w:t>
      </w:r>
    </w:p>
    <w:p w:rsidR="00136449" w:rsidRPr="00136449" w:rsidRDefault="00136449" w:rsidP="00136449">
      <w:pPr>
        <w:jc w:val="center"/>
        <w:rPr>
          <w:rFonts w:ascii="Hacen Liner Screen St" w:hAnsi="Hacen Liner Screen St" w:cs="Hacen Liner Screen St"/>
          <w:sz w:val="28"/>
          <w:szCs w:val="28"/>
        </w:rPr>
      </w:pPr>
      <w:proofErr w:type="gramStart"/>
      <w:r w:rsidRPr="00136449">
        <w:rPr>
          <w:rFonts w:ascii="Hacen Liner Screen St" w:hAnsi="Hacen Liner Screen St" w:cs="Hacen Liner Screen St"/>
          <w:sz w:val="28"/>
          <w:szCs w:val="28"/>
        </w:rPr>
        <w:t>Delay ATC by Delay</w:t>
      </w:r>
      <w:r>
        <w:rPr>
          <w:rFonts w:ascii="Hacen Liner Screen St" w:hAnsi="Hacen Liner Screen St" w:cs="Hacen Liner Screen St"/>
          <w:sz w:val="28"/>
          <w:szCs w:val="28"/>
        </w:rPr>
        <w:t xml:space="preserve"> p</w:t>
      </w:r>
      <w:r w:rsidRPr="00136449">
        <w:rPr>
          <w:rFonts w:ascii="Hacen Liner Screen St" w:hAnsi="Hacen Liner Screen St" w:cs="Hacen Liner Screen St"/>
          <w:sz w:val="28"/>
          <w:szCs w:val="28"/>
        </w:rPr>
        <w:t>lanet</w:t>
      </w:r>
      <w:r>
        <w:rPr>
          <w:rFonts w:ascii="Hacen Liner Screen St" w:hAnsi="Hacen Liner Screen St" w:cs="Hacen Liner Screen St"/>
          <w:sz w:val="28"/>
          <w:szCs w:val="28"/>
        </w:rPr>
        <w:t xml:space="preserve"> m</w:t>
      </w:r>
      <w:r w:rsidRPr="00136449">
        <w:rPr>
          <w:rFonts w:ascii="Hacen Liner Screen St" w:hAnsi="Hacen Liner Screen St" w:cs="Hacen Liner Screen St"/>
          <w:sz w:val="28"/>
          <w:szCs w:val="28"/>
        </w:rPr>
        <w:t>u</w:t>
      </w:r>
      <w:r>
        <w:rPr>
          <w:rFonts w:ascii="Hacen Liner Screen St" w:hAnsi="Hacen Liner Screen St" w:cs="Hacen Liner Screen St"/>
          <w:sz w:val="28"/>
          <w:szCs w:val="28"/>
        </w:rPr>
        <w:t>l</w:t>
      </w:r>
      <w:r w:rsidRPr="00136449">
        <w:rPr>
          <w:rFonts w:ascii="Hacen Liner Screen St" w:hAnsi="Hacen Liner Screen St" w:cs="Hacen Liner Screen St"/>
          <w:sz w:val="28"/>
          <w:szCs w:val="28"/>
        </w:rPr>
        <w:t xml:space="preserve">tiplier times when more than this many </w:t>
      </w:r>
      <w:r>
        <w:rPr>
          <w:rFonts w:ascii="Hacen Liner Screen St" w:hAnsi="Hacen Liner Screen St" w:cs="Hacen Liner Screen St"/>
          <w:sz w:val="28"/>
          <w:szCs w:val="28"/>
        </w:rPr>
        <w:t>km</w:t>
      </w:r>
      <w:r w:rsidRPr="00136449">
        <w:rPr>
          <w:rFonts w:ascii="Hacen Liner Screen St" w:hAnsi="Hacen Liner Screen St" w:cs="Hacen Liner Screen St"/>
          <w:sz w:val="28"/>
          <w:szCs w:val="28"/>
        </w:rPr>
        <w:t xml:space="preserve"> away from a planetary body.</w:t>
      </w:r>
      <w:proofErr w:type="gramEnd"/>
    </w:p>
    <w:p w:rsid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Min</w:t>
      </w:r>
      <w:r>
        <w:rPr>
          <w:rFonts w:ascii="Hacen Liner Screen St" w:hAnsi="Hacen Liner Screen St" w:cs="Hacen Liner Screen St"/>
          <w:sz w:val="28"/>
          <w:szCs w:val="28"/>
        </w:rPr>
        <w:t>imum</w:t>
      </w:r>
      <w:r w:rsidRPr="00136449">
        <w:rPr>
          <w:rFonts w:ascii="Hacen Liner Screen St" w:hAnsi="Hacen Liner Screen St" w:cs="Hacen Liner Screen St"/>
          <w:sz w:val="28"/>
          <w:szCs w:val="28"/>
        </w:rPr>
        <w:t xml:space="preserve"> = 0</w:t>
      </w:r>
      <w:r>
        <w:rPr>
          <w:rFonts w:ascii="Hacen Liner Screen St" w:hAnsi="Hacen Liner Screen St" w:cs="Hacen Liner Screen St"/>
          <w:sz w:val="28"/>
          <w:szCs w:val="28"/>
        </w:rPr>
        <w:t xml:space="preserve"> km</w:t>
      </w:r>
      <w:r w:rsidRPr="00136449">
        <w:rPr>
          <w:rFonts w:ascii="Hacen Liner Screen St" w:hAnsi="Hacen Liner Screen St" w:cs="Hacen Liner Screen St"/>
          <w:sz w:val="28"/>
          <w:szCs w:val="28"/>
        </w:rPr>
        <w:t xml:space="preserve"> (no delay)</w:t>
      </w:r>
    </w:p>
    <w:p w:rsidR="00136449" w:rsidRP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Max</w:t>
      </w:r>
      <w:r>
        <w:rPr>
          <w:rFonts w:ascii="Hacen Liner Screen St" w:hAnsi="Hacen Liner Screen St" w:cs="Hacen Liner Screen St"/>
          <w:sz w:val="28"/>
          <w:szCs w:val="28"/>
        </w:rPr>
        <w:t>imum</w:t>
      </w:r>
      <w:r w:rsidRPr="00136449">
        <w:rPr>
          <w:rFonts w:ascii="Hacen Liner Screen St" w:hAnsi="Hacen Liner Screen St" w:cs="Hacen Liner Screen St"/>
          <w:sz w:val="28"/>
          <w:szCs w:val="28"/>
        </w:rPr>
        <w:t xml:space="preserve"> = 1e6</w:t>
      </w:r>
      <w:r>
        <w:rPr>
          <w:rFonts w:ascii="Hacen Liner Screen St" w:hAnsi="Hacen Liner Screen St" w:cs="Hacen Liner Screen St"/>
          <w:sz w:val="28"/>
          <w:szCs w:val="28"/>
        </w:rPr>
        <w:t xml:space="preserve"> km</w:t>
      </w:r>
      <w:r w:rsidRPr="00136449">
        <w:rPr>
          <w:rFonts w:ascii="Hacen Liner Screen St" w:hAnsi="Hacen Liner Screen St" w:cs="Hacen Liner Screen St"/>
          <w:sz w:val="28"/>
          <w:szCs w:val="28"/>
        </w:rPr>
        <w:t xml:space="preserve"> (one million Km)</w:t>
      </w:r>
    </w:p>
    <w:p w:rsid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Default = 400</w:t>
      </w:r>
    </w:p>
    <w:p w:rsidR="00136449" w:rsidRDefault="00136449" w:rsidP="00136449">
      <w:pPr>
        <w:jc w:val="center"/>
        <w:rPr>
          <w:rFonts w:ascii="Hacen Liner Screen St" w:hAnsi="Hacen Liner Screen St" w:cs="Hacen Liner Screen St"/>
          <w:sz w:val="32"/>
          <w:szCs w:val="32"/>
        </w:rPr>
      </w:pPr>
      <w:r>
        <w:rPr>
          <w:rFonts w:ascii="Hacen Liner Screen St" w:hAnsi="Hacen Liner Screen St" w:cs="Hacen Liner Screen St"/>
          <w:sz w:val="32"/>
          <w:szCs w:val="32"/>
        </w:rPr>
        <w:t>Delay planet multiplier</w:t>
      </w:r>
    </w:p>
    <w:p w:rsidR="00136449" w:rsidRP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 xml:space="preserve">Delay ATC by this many times when more than </w:t>
      </w:r>
      <w:r>
        <w:rPr>
          <w:rFonts w:ascii="Hacen Liner Screen St" w:hAnsi="Hacen Liner Screen St" w:cs="Hacen Liner Screen St"/>
          <w:sz w:val="28"/>
          <w:szCs w:val="28"/>
        </w:rPr>
        <w:t>Delay planet distance</w:t>
      </w:r>
      <w:r w:rsidRPr="00136449">
        <w:rPr>
          <w:rFonts w:ascii="Hacen Liner Screen St" w:hAnsi="Hacen Liner Screen St" w:cs="Hacen Liner Screen St"/>
          <w:sz w:val="28"/>
          <w:szCs w:val="28"/>
        </w:rPr>
        <w:t xml:space="preserve"> </w:t>
      </w:r>
      <w:r>
        <w:rPr>
          <w:rFonts w:ascii="Hacen Liner Screen St" w:hAnsi="Hacen Liner Screen St" w:cs="Hacen Liner Screen St"/>
          <w:sz w:val="28"/>
          <w:szCs w:val="28"/>
        </w:rPr>
        <w:t>k</w:t>
      </w:r>
      <w:r w:rsidRPr="00136449">
        <w:rPr>
          <w:rFonts w:ascii="Hacen Liner Screen St" w:hAnsi="Hacen Liner Screen St" w:cs="Hacen Liner Screen St"/>
          <w:sz w:val="28"/>
          <w:szCs w:val="28"/>
        </w:rPr>
        <w:t>m away from a planetary body.</w:t>
      </w:r>
    </w:p>
    <w:p w:rsidR="00136449" w:rsidRP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Min = 1</w:t>
      </w:r>
      <w:r>
        <w:rPr>
          <w:rFonts w:ascii="Hacen Liner Screen St" w:hAnsi="Hacen Liner Screen St" w:cs="Hacen Liner Screen St"/>
          <w:sz w:val="28"/>
          <w:szCs w:val="28"/>
        </w:rPr>
        <w:t>x</w:t>
      </w:r>
      <w:r w:rsidRPr="00136449">
        <w:rPr>
          <w:rFonts w:ascii="Hacen Liner Screen St" w:hAnsi="Hacen Liner Screen St" w:cs="Hacen Liner Screen St"/>
          <w:sz w:val="28"/>
          <w:szCs w:val="28"/>
        </w:rPr>
        <w:t xml:space="preserve"> (no extra delay)</w:t>
      </w:r>
    </w:p>
    <w:p w:rsid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Max = 100</w:t>
      </w:r>
      <w:r>
        <w:rPr>
          <w:rFonts w:ascii="Hacen Liner Screen St" w:hAnsi="Hacen Liner Screen St" w:cs="Hacen Liner Screen St"/>
          <w:sz w:val="28"/>
          <w:szCs w:val="28"/>
        </w:rPr>
        <w:t>x</w:t>
      </w:r>
    </w:p>
    <w:p w:rsidR="00136449" w:rsidRP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Default = 5</w:t>
      </w:r>
      <w:r>
        <w:rPr>
          <w:rFonts w:ascii="Hacen Liner Screen St" w:hAnsi="Hacen Liner Screen St" w:cs="Hacen Liner Screen St"/>
          <w:sz w:val="28"/>
          <w:szCs w:val="28"/>
        </w:rPr>
        <w:t>x</w:t>
      </w:r>
    </w:p>
    <w:p w:rsidR="00136449" w:rsidRPr="00136449" w:rsidRDefault="00136449" w:rsidP="00136449">
      <w:pPr>
        <w:jc w:val="center"/>
        <w:rPr>
          <w:rFonts w:ascii="Hacen Liner Screen St" w:hAnsi="Hacen Liner Screen St" w:cs="Hacen Liner Screen St"/>
          <w:sz w:val="28"/>
          <w:szCs w:val="28"/>
        </w:rPr>
      </w:pPr>
    </w:p>
    <w:p w:rsidR="000060F0" w:rsidRPr="000060F0" w:rsidRDefault="000060F0" w:rsidP="001A510A">
      <w:pPr>
        <w:jc w:val="center"/>
        <w:rPr>
          <w:rFonts w:ascii="Hacen Liner Screen St" w:hAnsi="Hacen Liner Screen St" w:cs="Hacen Liner Screen St"/>
          <w:sz w:val="32"/>
          <w:szCs w:val="32"/>
        </w:rPr>
      </w:pPr>
    </w:p>
    <w:sectPr w:rsidR="000060F0" w:rsidRPr="000060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acen Liner Screen St">
    <w:panose1 w:val="02000500000000000000"/>
    <w:charset w:val="00"/>
    <w:family w:val="auto"/>
    <w:pitch w:val="variable"/>
    <w:sig w:usb0="80002027" w:usb1="D000004A"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wtTCwNLA0MjcwNbFQ0lEKTi0uzszPAykwqgUAswP7+SwAAAA="/>
  </w:docVars>
  <w:rsids>
    <w:rsidRoot w:val="001A5238"/>
    <w:rsid w:val="000060F0"/>
    <w:rsid w:val="000452F9"/>
    <w:rsid w:val="00136449"/>
    <w:rsid w:val="001A510A"/>
    <w:rsid w:val="001A5238"/>
    <w:rsid w:val="0031609C"/>
    <w:rsid w:val="0042668D"/>
    <w:rsid w:val="00560D1E"/>
    <w:rsid w:val="007C7AC9"/>
    <w:rsid w:val="009A7535"/>
    <w:rsid w:val="00A708B3"/>
    <w:rsid w:val="00C11923"/>
    <w:rsid w:val="00DD0604"/>
    <w:rsid w:val="00F71790"/>
    <w:rsid w:val="00FE72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52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5238"/>
    <w:rPr>
      <w:rFonts w:ascii="Tahoma" w:hAnsi="Tahoma" w:cs="Tahoma"/>
      <w:sz w:val="16"/>
      <w:szCs w:val="16"/>
    </w:rPr>
  </w:style>
  <w:style w:type="character" w:styleId="Hyperlink">
    <w:name w:val="Hyperlink"/>
    <w:basedOn w:val="DefaultParagraphFont"/>
    <w:uiPriority w:val="99"/>
    <w:unhideWhenUsed/>
    <w:rsid w:val="009A753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52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5238"/>
    <w:rPr>
      <w:rFonts w:ascii="Tahoma" w:hAnsi="Tahoma" w:cs="Tahoma"/>
      <w:sz w:val="16"/>
      <w:szCs w:val="16"/>
    </w:rPr>
  </w:style>
  <w:style w:type="character" w:styleId="Hyperlink">
    <w:name w:val="Hyperlink"/>
    <w:basedOn w:val="DefaultParagraphFont"/>
    <w:uiPriority w:val="99"/>
    <w:unhideWhenUsed/>
    <w:rsid w:val="009A753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bdullah-radwan/XRSound-GUI" TargetMode="Externa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bbodmar@gmail.com?subject=XRSound%20GU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5AECB-77AD-464F-AEDC-F68E174ED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1</Pages>
  <Words>1075</Words>
  <Characters>61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Radwan</dc:creator>
  <cp:lastModifiedBy>Abdullah Radwan</cp:lastModifiedBy>
  <cp:revision>6</cp:revision>
  <dcterms:created xsi:type="dcterms:W3CDTF">2019-01-28T04:47:00Z</dcterms:created>
  <dcterms:modified xsi:type="dcterms:W3CDTF">2019-02-06T05:45:00Z</dcterms:modified>
</cp:coreProperties>
</file>